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4A0B9BC8" w14:textId="77777777">
        <w:trPr>
          <w:trHeight w:val="1845"/>
          <w:jc w:val="center"/>
        </w:trPr>
        <w:tc>
          <w:tcPr>
            <w:tcW w:w="5812" w:type="dxa"/>
          </w:tcPr>
          <w:p w14:paraId="242E2AA5" w14:textId="77777777" w:rsidR="006200DB" w:rsidRPr="00A31A54" w:rsidRDefault="006B598F" w:rsidP="007C7C1D">
            <w:pPr>
              <w:pStyle w:val="Heading2"/>
              <w:spacing w:before="60"/>
              <w:ind w:left="0" w:right="-142"/>
              <w:jc w:val="center"/>
              <w:rPr>
                <w:i w:val="0"/>
                <w:sz w:val="26"/>
                <w:szCs w:val="26"/>
              </w:rPr>
            </w:pPr>
            <w:r w:rsidRPr="00A31A54">
              <w:rPr>
                <w:i w:val="0"/>
                <w:sz w:val="26"/>
                <w:szCs w:val="26"/>
              </w:rPr>
              <w:t>VIỆN KHOA HỌC</w:t>
            </w:r>
          </w:p>
          <w:p w14:paraId="1A26BC4F" w14:textId="769D87FD" w:rsidR="006200DB" w:rsidRPr="00A31A54" w:rsidRDefault="006B598F" w:rsidP="007C7C1D">
            <w:pPr>
              <w:spacing w:before="60"/>
              <w:ind w:right="-142"/>
              <w:rPr>
                <w:bCs/>
                <w:sz w:val="26"/>
                <w:szCs w:val="26"/>
              </w:rPr>
            </w:pPr>
            <w:r w:rsidRPr="00A31A54">
              <w:rPr>
                <w:bCs/>
                <w:sz w:val="26"/>
                <w:szCs w:val="26"/>
              </w:rPr>
              <w:t>KHÍ TƯỢNG THỦY VĂN</w:t>
            </w:r>
            <w:r w:rsidR="004F70AE" w:rsidRPr="00A31A54">
              <w:rPr>
                <w:bCs/>
                <w:sz w:val="26"/>
                <w:szCs w:val="26"/>
              </w:rPr>
              <w:t>, MÔI TRƯỜNG VÀ BIỂN</w:t>
            </w:r>
          </w:p>
          <w:p w14:paraId="7CDA6C14" w14:textId="4B345225" w:rsidR="006200DB" w:rsidRPr="00A31A54" w:rsidRDefault="006B598F" w:rsidP="007C7C1D">
            <w:pPr>
              <w:spacing w:before="60"/>
              <w:ind w:right="-142"/>
              <w:jc w:val="center"/>
              <w:rPr>
                <w:b/>
                <w:bCs/>
                <w:szCs w:val="26"/>
              </w:rPr>
            </w:pPr>
            <w:r w:rsidRPr="00A31A54">
              <w:rPr>
                <w:b/>
                <w:bCs/>
                <w:sz w:val="26"/>
                <w:szCs w:val="26"/>
              </w:rPr>
              <w:t>TRUNG TÂM NGHIÊN CỨU</w:t>
            </w:r>
            <w:r w:rsidR="00786BD3" w:rsidRPr="00A31A54">
              <w:rPr>
                <w:b/>
                <w:bCs/>
                <w:sz w:val="26"/>
                <w:szCs w:val="26"/>
              </w:rPr>
              <w:t xml:space="preserve"> </w:t>
            </w:r>
            <w:r w:rsidRPr="00A31A54">
              <w:rPr>
                <w:b/>
                <w:bCs/>
                <w:sz w:val="26"/>
                <w:szCs w:val="26"/>
              </w:rPr>
              <w:t>THỦY VĂN</w:t>
            </w:r>
          </w:p>
          <w:p w14:paraId="62712390" w14:textId="19A1D6A6" w:rsidR="006200DB" w:rsidRPr="00A31A54" w:rsidRDefault="003D3E98" w:rsidP="007C7C1D">
            <w:pPr>
              <w:spacing w:before="120"/>
              <w:ind w:left="-144" w:right="-144"/>
              <w:jc w:val="center"/>
              <w:rPr>
                <w:szCs w:val="26"/>
              </w:rPr>
            </w:pPr>
            <w:r>
              <w:rPr>
                <w:noProof/>
                <w:sz w:val="24"/>
                <w:szCs w:val="24"/>
              </w:rPr>
              <mc:AlternateContent>
                <mc:Choice Requires="wps">
                  <w:drawing>
                    <wp:anchor distT="4294967294" distB="4294967294" distL="114300" distR="114300" simplePos="0" relativeHeight="251657216" behindDoc="0" locked="0" layoutInCell="1" allowOverlap="1" wp14:anchorId="64274FB2" wp14:editId="701D9E31">
                      <wp:simplePos x="0" y="0"/>
                      <wp:positionH relativeFrom="column">
                        <wp:posOffset>1162685</wp:posOffset>
                      </wp:positionH>
                      <wp:positionV relativeFrom="paragraph">
                        <wp:posOffset>17144</wp:posOffset>
                      </wp:positionV>
                      <wp:extent cx="1076325" cy="0"/>
                      <wp:effectExtent l="0" t="0" r="0" b="0"/>
                      <wp:wrapNone/>
                      <wp:docPr id="1912811652"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B255166" id="_x0000_t32" coordsize="21600,21600" o:spt="32" o:oned="t" path="m,l21600,21600e" filled="f">
                      <v:path arrowok="t" fillok="f" o:connecttype="none"/>
                      <o:lock v:ext="edit" shapetype="t"/>
                    </v:shapetype>
                    <v:shape id="Straight Arrow Connector 3" o:spid="_x0000_s1026" type="#_x0000_t32" style="position:absolute;margin-left:91.55pt;margin-top:1.35pt;width:84.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"/>
                  </w:pict>
                </mc:Fallback>
              </mc:AlternateContent>
            </w:r>
            <w:r w:rsidR="00EE0C69" w:rsidRPr="00A31A54">
              <w:rPr>
                <w:szCs w:val="26"/>
              </w:rPr>
              <w:t xml:space="preserve">Số: </w:t>
            </w:r>
            <w:r w:rsidR="00827882">
              <w:rPr>
                <w:szCs w:val="26"/>
              </w:rPr>
              <w:t>13</w:t>
            </w:r>
            <w:r w:rsidR="0095181C">
              <w:rPr>
                <w:szCs w:val="26"/>
              </w:rPr>
              <w:t>06</w:t>
            </w:r>
            <w:r w:rsidR="00611177">
              <w:rPr>
                <w:szCs w:val="26"/>
              </w:rPr>
              <w:t>0</w:t>
            </w:r>
            <w:r w:rsidR="005F45C9">
              <w:rPr>
                <w:szCs w:val="26"/>
              </w:rPr>
              <w:t>7</w:t>
            </w:r>
            <w:r w:rsidR="006B598F" w:rsidRPr="00A31A54">
              <w:rPr>
                <w:szCs w:val="26"/>
              </w:rPr>
              <w:t>/20</w:t>
            </w:r>
            <w:r w:rsidR="00B82D94" w:rsidRPr="00A31A54">
              <w:rPr>
                <w:szCs w:val="26"/>
              </w:rPr>
              <w:t>2</w:t>
            </w:r>
            <w:r w:rsidR="000A1E06">
              <w:rPr>
                <w:szCs w:val="26"/>
              </w:rPr>
              <w:t>6</w:t>
            </w:r>
            <w:r w:rsidR="006B598F" w:rsidRPr="00A31A54">
              <w:rPr>
                <w:szCs w:val="26"/>
              </w:rPr>
              <w:t>/VKTTV</w:t>
            </w:r>
            <w:r w:rsidR="004F1090" w:rsidRPr="00A31A54">
              <w:rPr>
                <w:szCs w:val="26"/>
              </w:rPr>
              <w:t>MTB</w:t>
            </w:r>
          </w:p>
          <w:p w14:paraId="296E4586" w14:textId="77777777" w:rsidR="006200DB" w:rsidRPr="00A31A54" w:rsidRDefault="006200DB" w:rsidP="007C7C1D">
            <w:pPr>
              <w:spacing w:before="120"/>
              <w:ind w:left="-144" w:right="-144"/>
              <w:rPr>
                <w:sz w:val="24"/>
                <w:szCs w:val="24"/>
              </w:rPr>
            </w:pPr>
          </w:p>
        </w:tc>
        <w:tc>
          <w:tcPr>
            <w:tcW w:w="5448" w:type="dxa"/>
          </w:tcPr>
          <w:p w14:paraId="066DE2FA" w14:textId="77777777" w:rsidR="006200DB" w:rsidRPr="00A31A54" w:rsidRDefault="006B598F">
            <w:pPr>
              <w:ind w:left="-62" w:right="-142"/>
              <w:jc w:val="center"/>
              <w:rPr>
                <w:b/>
                <w:sz w:val="26"/>
                <w:szCs w:val="26"/>
              </w:rPr>
            </w:pPr>
            <w:r w:rsidRPr="00A31A54">
              <w:rPr>
                <w:b/>
                <w:sz w:val="26"/>
                <w:szCs w:val="26"/>
              </w:rPr>
              <w:t>CỘNG HOÀ XÃ HỘI CHỦ NGHĨA VIỆT NAM</w:t>
            </w:r>
          </w:p>
          <w:p w14:paraId="40A93443" w14:textId="77777777" w:rsidR="006200DB" w:rsidRPr="00A31A54" w:rsidRDefault="006B598F">
            <w:pPr>
              <w:ind w:left="-144" w:right="-144"/>
              <w:jc w:val="center"/>
              <w:rPr>
                <w:b/>
                <w:bCs/>
                <w:szCs w:val="26"/>
              </w:rPr>
            </w:pPr>
            <w:r w:rsidRPr="00A31A54">
              <w:rPr>
                <w:b/>
                <w:bCs/>
                <w:szCs w:val="26"/>
              </w:rPr>
              <w:t>Độc lập - Tự do - Hạnh phúc</w:t>
            </w:r>
          </w:p>
          <w:p w14:paraId="3646C4F5" w14:textId="48DA6F95" w:rsidR="006200DB" w:rsidRPr="00A31A54" w:rsidRDefault="003D3E98">
            <w:pPr>
              <w:pStyle w:val="Heading1"/>
              <w:rPr>
                <w:sz w:val="26"/>
                <w:szCs w:val="26"/>
              </w:rPr>
            </w:pPr>
            <w:r>
              <w:rPr>
                <w:bCs/>
                <w:noProof/>
                <w:sz w:val="26"/>
                <w:szCs w:val="26"/>
              </w:rPr>
              <mc:AlternateContent>
                <mc:Choice Requires="wps">
                  <w:drawing>
                    <wp:anchor distT="4294967294" distB="4294967294" distL="114300" distR="114300" simplePos="0" relativeHeight="251658240" behindDoc="0" locked="0" layoutInCell="1" allowOverlap="1" wp14:anchorId="53294EA2" wp14:editId="6B58CDC2">
                      <wp:simplePos x="0" y="0"/>
                      <wp:positionH relativeFrom="column">
                        <wp:posOffset>1015365</wp:posOffset>
                      </wp:positionH>
                      <wp:positionV relativeFrom="paragraph">
                        <wp:posOffset>43814</wp:posOffset>
                      </wp:positionV>
                      <wp:extent cx="1475740" cy="0"/>
                      <wp:effectExtent l="0" t="0" r="0" b="0"/>
                      <wp:wrapNone/>
                      <wp:docPr id="953245070"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57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C7E1922" id="Straight Arrow Connector 1" o:spid="_x0000_s1026" type="#_x0000_t32" style="position:absolute;margin-left:79.95pt;margin-top:3.45pt;width:116.2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"/>
                  </w:pict>
                </mc:Fallback>
              </mc:AlternateContent>
            </w:r>
          </w:p>
          <w:p w14:paraId="53FEC3F1" w14:textId="77777777" w:rsidR="00DD2A8E" w:rsidRPr="00A31A54" w:rsidRDefault="00DD2A8E" w:rsidP="00A25308">
            <w:pPr>
              <w:pStyle w:val="Heading1"/>
              <w:rPr>
                <w:sz w:val="26"/>
                <w:szCs w:val="26"/>
              </w:rPr>
            </w:pPr>
          </w:p>
          <w:p w14:paraId="6FAFE5B1" w14:textId="4555B1D7" w:rsidR="006200DB" w:rsidRPr="00A31A54" w:rsidRDefault="009B6016" w:rsidP="00614F68">
            <w:pPr>
              <w:pStyle w:val="Heading1"/>
              <w:rPr>
                <w:sz w:val="26"/>
                <w:szCs w:val="26"/>
              </w:rPr>
            </w:pPr>
            <w:r w:rsidRPr="00A31A54">
              <w:rPr>
                <w:sz w:val="26"/>
                <w:szCs w:val="26"/>
              </w:rPr>
              <w:t xml:space="preserve">Hà Nội </w:t>
            </w:r>
            <w:r w:rsidR="004B3271">
              <w:rPr>
                <w:sz w:val="26"/>
                <w:szCs w:val="26"/>
              </w:rPr>
              <w:t>13</w:t>
            </w:r>
            <w:r w:rsidR="000B4237" w:rsidRPr="00A31A54">
              <w:rPr>
                <w:sz w:val="26"/>
                <w:szCs w:val="26"/>
              </w:rPr>
              <w:t xml:space="preserve">h00, ngày </w:t>
            </w:r>
            <w:r w:rsidR="005F45C9">
              <w:rPr>
                <w:sz w:val="26"/>
                <w:szCs w:val="26"/>
              </w:rPr>
              <w:t>0</w:t>
            </w:r>
            <w:r w:rsidR="0095181C">
              <w:rPr>
                <w:sz w:val="26"/>
                <w:szCs w:val="26"/>
              </w:rPr>
              <w:t xml:space="preserve">6 </w:t>
            </w:r>
            <w:r w:rsidR="006B598F" w:rsidRPr="00A31A54">
              <w:rPr>
                <w:sz w:val="26"/>
                <w:szCs w:val="26"/>
              </w:rPr>
              <w:t xml:space="preserve">tháng </w:t>
            </w:r>
            <w:r w:rsidR="005F45C9">
              <w:rPr>
                <w:sz w:val="26"/>
                <w:szCs w:val="26"/>
              </w:rPr>
              <w:t>7</w:t>
            </w:r>
            <w:r w:rsidR="006B598F" w:rsidRPr="00A31A54">
              <w:rPr>
                <w:sz w:val="26"/>
                <w:szCs w:val="26"/>
              </w:rPr>
              <w:t xml:space="preserve"> năm 20</w:t>
            </w:r>
            <w:r w:rsidR="00B82D94" w:rsidRPr="00A31A54">
              <w:rPr>
                <w:sz w:val="26"/>
                <w:szCs w:val="26"/>
              </w:rPr>
              <w:t>2</w:t>
            </w:r>
            <w:r w:rsidR="000A1E06">
              <w:rPr>
                <w:sz w:val="26"/>
                <w:szCs w:val="26"/>
              </w:rPr>
              <w:t>6</w:t>
            </w:r>
          </w:p>
        </w:tc>
      </w:tr>
    </w:tbl>
    <w:p w14:paraId="3A641176" w14:textId="77777777" w:rsidR="006200DB" w:rsidRPr="002954D5" w:rsidRDefault="006200DB">
      <w:pPr>
        <w:ind w:left="2160" w:firstLine="720"/>
        <w:rPr>
          <w:color w:val="000000" w:themeColor="text1"/>
          <w:sz w:val="22"/>
          <w:szCs w:val="22"/>
        </w:rPr>
      </w:pPr>
    </w:p>
    <w:p w14:paraId="2BFEB27C"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651217FC" w14:textId="08A693E4"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EC1028">
        <w:rPr>
          <w:color w:val="000000" w:themeColor="text1"/>
          <w:szCs w:val="28"/>
        </w:rPr>
        <w:t>13</w:t>
      </w:r>
      <w:r w:rsidR="00805EEF" w:rsidRPr="002954D5">
        <w:rPr>
          <w:color w:val="000000" w:themeColor="text1"/>
          <w:szCs w:val="28"/>
        </w:rPr>
        <w:t>h</w:t>
      </w:r>
      <w:r w:rsidR="000B4237" w:rsidRPr="002954D5">
        <w:rPr>
          <w:color w:val="000000" w:themeColor="text1"/>
          <w:szCs w:val="28"/>
        </w:rPr>
        <w:t xml:space="preserve"> ngày </w:t>
      </w:r>
      <w:r w:rsidR="005F45C9">
        <w:rPr>
          <w:color w:val="000000" w:themeColor="text1"/>
          <w:szCs w:val="28"/>
        </w:rPr>
        <w:t>0</w:t>
      </w:r>
      <w:r w:rsidR="0095181C">
        <w:rPr>
          <w:color w:val="000000" w:themeColor="text1"/>
          <w:szCs w:val="28"/>
        </w:rPr>
        <w:t>6</w:t>
      </w:r>
      <w:r w:rsidR="005F45C9">
        <w:rPr>
          <w:color w:val="000000" w:themeColor="text1"/>
          <w:szCs w:val="28"/>
        </w:rPr>
        <w:t>/</w:t>
      </w:r>
      <w:r w:rsidR="005E6E65">
        <w:rPr>
          <w:color w:val="000000" w:themeColor="text1"/>
          <w:szCs w:val="28"/>
        </w:rPr>
        <w:t>0</w:t>
      </w:r>
      <w:r w:rsidR="005F45C9">
        <w:rPr>
          <w:color w:val="000000" w:themeColor="text1"/>
          <w:szCs w:val="28"/>
        </w:rPr>
        <w:t>7</w:t>
      </w:r>
      <w:r w:rsidR="006B598F" w:rsidRPr="002954D5">
        <w:rPr>
          <w:color w:val="000000" w:themeColor="text1"/>
          <w:szCs w:val="28"/>
        </w:rPr>
        <w:t>/20</w:t>
      </w:r>
      <w:r w:rsidR="007F74C6">
        <w:rPr>
          <w:color w:val="000000" w:themeColor="text1"/>
          <w:szCs w:val="28"/>
        </w:rPr>
        <w:t>2</w:t>
      </w:r>
      <w:r w:rsidR="000A1E06">
        <w:rPr>
          <w:color w:val="000000" w:themeColor="text1"/>
          <w:szCs w:val="28"/>
        </w:rPr>
        <w:t>6</w:t>
      </w:r>
      <w:r w:rsidR="006B598F" w:rsidRPr="002954D5">
        <w:rPr>
          <w:color w:val="000000" w:themeColor="text1"/>
          <w:szCs w:val="28"/>
        </w:rPr>
        <w:t>)</w:t>
      </w:r>
    </w:p>
    <w:p w14:paraId="022F0FB1" w14:textId="77777777" w:rsidR="006200DB" w:rsidRPr="002954D5" w:rsidRDefault="006200DB">
      <w:pPr>
        <w:pStyle w:val="Header"/>
        <w:tabs>
          <w:tab w:val="clear" w:pos="4320"/>
          <w:tab w:val="clear" w:pos="8640"/>
        </w:tabs>
        <w:ind w:firstLine="720"/>
        <w:rPr>
          <w:color w:val="000000" w:themeColor="text1"/>
          <w:szCs w:val="28"/>
        </w:rPr>
      </w:pPr>
    </w:p>
    <w:p w14:paraId="6279B76A"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p>
    <w:p w14:paraId="727E4D9A"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7273F398" w14:textId="6E58A01F"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w:t>
      </w:r>
      <w:r w:rsidR="008B1F2B">
        <w:rPr>
          <w:color w:val="000000" w:themeColor="text1"/>
          <w:sz w:val="28"/>
          <w:szCs w:val="28"/>
        </w:rPr>
        <w:t xml:space="preserve"> </w:t>
      </w:r>
      <w:r w:rsidRPr="002954D5">
        <w:rPr>
          <w:color w:val="000000" w:themeColor="text1"/>
          <w:sz w:val="28"/>
          <w:szCs w:val="28"/>
        </w:rPr>
        <w:t>Thủy văn</w:t>
      </w:r>
      <w:r w:rsidR="004E2849">
        <w:rPr>
          <w:color w:val="000000" w:themeColor="text1"/>
          <w:sz w:val="28"/>
          <w:szCs w:val="28"/>
        </w:rPr>
        <w:t>, Môi trường và Biển</w:t>
      </w:r>
      <w:r w:rsidR="006B598F" w:rsidRPr="002954D5">
        <w:rPr>
          <w:color w:val="000000" w:themeColor="text1"/>
          <w:sz w:val="28"/>
          <w:szCs w:val="28"/>
        </w:rPr>
        <w:t xml:space="preserve">; </w:t>
      </w:r>
    </w:p>
    <w:p w14:paraId="655508B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A3CA0D0"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52F20BDA" w14:textId="3BEA4270" w:rsidR="006200DB" w:rsidRPr="0067234E" w:rsidRDefault="006B598F"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EF3682" w:rsidRPr="0067234E">
        <w:rPr>
          <w:color w:val="000000" w:themeColor="text1"/>
          <w:sz w:val="28"/>
          <w:szCs w:val="28"/>
        </w:rPr>
        <w:t xml:space="preserve"> </w:t>
      </w:r>
      <w:r w:rsidR="00A7512E">
        <w:rPr>
          <w:color w:val="000000" w:themeColor="text1"/>
          <w:sz w:val="28"/>
          <w:szCs w:val="28"/>
        </w:rPr>
        <w:t>Bắc</w:t>
      </w:r>
      <w:r w:rsidR="0067234E" w:rsidRPr="0067234E">
        <w:rPr>
          <w:color w:val="000000" w:themeColor="text1"/>
          <w:sz w:val="28"/>
          <w:szCs w:val="28"/>
        </w:rPr>
        <w:t xml:space="preserve"> Bộ</w:t>
      </w:r>
      <w:r w:rsidR="00A25A6F">
        <w:rPr>
          <w:color w:val="000000" w:themeColor="text1"/>
          <w:sz w:val="28"/>
          <w:szCs w:val="28"/>
        </w:rPr>
        <w:t xml:space="preserve">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EC1028">
        <w:rPr>
          <w:color w:val="000000" w:themeColor="text1"/>
          <w:sz w:val="28"/>
          <w:szCs w:val="28"/>
        </w:rPr>
        <w:t>13</w:t>
      </w:r>
      <w:r w:rsidR="008249BC" w:rsidRPr="0067234E">
        <w:rPr>
          <w:color w:val="000000" w:themeColor="text1"/>
          <w:sz w:val="28"/>
          <w:szCs w:val="28"/>
        </w:rPr>
        <w:t>h</w:t>
      </w:r>
      <w:r w:rsidR="000B4237" w:rsidRPr="0067234E">
        <w:rPr>
          <w:color w:val="000000" w:themeColor="text1"/>
          <w:sz w:val="28"/>
          <w:szCs w:val="28"/>
        </w:rPr>
        <w:t xml:space="preserve"> ngày </w:t>
      </w:r>
      <w:r w:rsidR="005F45C9">
        <w:rPr>
          <w:color w:val="000000" w:themeColor="text1"/>
          <w:sz w:val="28"/>
          <w:szCs w:val="28"/>
        </w:rPr>
        <w:t>0</w:t>
      </w:r>
      <w:r w:rsidR="0095181C">
        <w:rPr>
          <w:color w:val="000000" w:themeColor="text1"/>
          <w:sz w:val="28"/>
          <w:szCs w:val="28"/>
        </w:rPr>
        <w:t>6</w:t>
      </w:r>
      <w:r w:rsidR="005F45C9">
        <w:rPr>
          <w:color w:val="000000" w:themeColor="text1"/>
          <w:sz w:val="28"/>
          <w:szCs w:val="28"/>
        </w:rPr>
        <w:t>/</w:t>
      </w:r>
      <w:r w:rsidR="005E6E65">
        <w:rPr>
          <w:color w:val="000000" w:themeColor="text1"/>
          <w:sz w:val="28"/>
          <w:szCs w:val="28"/>
        </w:rPr>
        <w:t>0</w:t>
      </w:r>
      <w:r w:rsidR="005F45C9">
        <w:rPr>
          <w:color w:val="000000" w:themeColor="text1"/>
          <w:sz w:val="28"/>
          <w:szCs w:val="28"/>
        </w:rPr>
        <w:t>7</w:t>
      </w:r>
      <w:r w:rsidRPr="0067234E">
        <w:rPr>
          <w:color w:val="000000" w:themeColor="text1"/>
          <w:sz w:val="28"/>
          <w:szCs w:val="28"/>
        </w:rPr>
        <w:t>/20</w:t>
      </w:r>
      <w:r w:rsidR="00B82D94" w:rsidRPr="0067234E">
        <w:rPr>
          <w:color w:val="000000" w:themeColor="text1"/>
          <w:sz w:val="28"/>
          <w:szCs w:val="28"/>
        </w:rPr>
        <w:t>2</w:t>
      </w:r>
      <w:r w:rsidR="000A1E06">
        <w:rPr>
          <w:color w:val="000000" w:themeColor="text1"/>
          <w:sz w:val="28"/>
          <w:szCs w:val="28"/>
        </w:rPr>
        <w:t>6</w:t>
      </w:r>
      <w:r w:rsidRPr="0067234E">
        <w:rPr>
          <w:color w:val="000000" w:themeColor="text1"/>
          <w:sz w:val="28"/>
          <w:szCs w:val="28"/>
        </w:rPr>
        <w:t xml:space="preserve"> </w:t>
      </w:r>
      <w:r w:rsidRPr="009D3709">
        <w:rPr>
          <w:color w:val="000000" w:themeColor="text1"/>
          <w:sz w:val="28"/>
          <w:szCs w:val="28"/>
        </w:rPr>
        <w:t>từ</w:t>
      </w:r>
      <w:r w:rsidR="00F173AD" w:rsidRPr="009D3709">
        <w:rPr>
          <w:color w:val="000000" w:themeColor="text1"/>
          <w:sz w:val="28"/>
          <w:szCs w:val="28"/>
        </w:rPr>
        <w:t xml:space="preserve"> </w:t>
      </w:r>
      <w:r w:rsidR="00EC1028">
        <w:rPr>
          <w:color w:val="000000" w:themeColor="text1"/>
          <w:sz w:val="28"/>
          <w:szCs w:val="28"/>
        </w:rPr>
        <w:t>3</w:t>
      </w:r>
      <w:r w:rsidR="0095181C">
        <w:rPr>
          <w:color w:val="000000" w:themeColor="text1"/>
          <w:sz w:val="28"/>
          <w:szCs w:val="28"/>
        </w:rPr>
        <w:t>0-</w:t>
      </w:r>
      <w:r w:rsidR="00EC1028">
        <w:rPr>
          <w:color w:val="000000" w:themeColor="text1"/>
          <w:sz w:val="28"/>
          <w:szCs w:val="28"/>
        </w:rPr>
        <w:t>170</w:t>
      </w:r>
      <w:r w:rsidR="0095181C">
        <w:rPr>
          <w:color w:val="000000" w:themeColor="text1"/>
          <w:sz w:val="28"/>
          <w:szCs w:val="28"/>
        </w:rPr>
        <w:t>mm</w:t>
      </w:r>
      <w:r w:rsidR="00805890" w:rsidRPr="009D3709">
        <w:rPr>
          <w:color w:val="000000" w:themeColor="text1"/>
          <w:sz w:val="28"/>
          <w:szCs w:val="28"/>
        </w:rPr>
        <w:t>.</w:t>
      </w:r>
    </w:p>
    <w:p w14:paraId="2ABD7E31"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429EE907" w14:textId="3125EFEA" w:rsidR="00C8183F" w:rsidRPr="006F3594" w:rsidRDefault="0041034D" w:rsidP="007841B2">
      <w:pPr>
        <w:pStyle w:val="ListParagraph"/>
        <w:numPr>
          <w:ilvl w:val="0"/>
          <w:numId w:val="3"/>
        </w:numPr>
        <w:spacing w:before="120" w:after="120" w:line="240" w:lineRule="auto"/>
        <w:ind w:left="1134" w:hanging="357"/>
        <w:contextualSpacing w:val="0"/>
        <w:jc w:val="both"/>
        <w:rPr>
          <w:color w:val="000000" w:themeColor="text1"/>
          <w:sz w:val="28"/>
          <w:szCs w:val="28"/>
        </w:rPr>
      </w:pPr>
      <w:r w:rsidRPr="006F3594">
        <w:rPr>
          <w:color w:val="000000" w:themeColor="text1"/>
          <w:sz w:val="28"/>
          <w:szCs w:val="28"/>
        </w:rPr>
        <w:t>Dự báo trong 6h tớ</w:t>
      </w:r>
      <w:r w:rsidR="005E2D62" w:rsidRPr="006F3594">
        <w:rPr>
          <w:color w:val="000000" w:themeColor="text1"/>
          <w:sz w:val="28"/>
          <w:szCs w:val="28"/>
        </w:rPr>
        <w:t>i,</w:t>
      </w:r>
      <w:r w:rsidR="00CF2B18" w:rsidRPr="006F3594">
        <w:rPr>
          <w:color w:val="000000" w:themeColor="text1"/>
          <w:sz w:val="28"/>
          <w:szCs w:val="28"/>
        </w:rPr>
        <w:t xml:space="preserve"> k</w:t>
      </w:r>
      <w:r w:rsidR="004C2F5E" w:rsidRPr="006F3594">
        <w:rPr>
          <w:color w:val="000000" w:themeColor="text1"/>
          <w:sz w:val="28"/>
          <w:szCs w:val="28"/>
        </w:rPr>
        <w:t xml:space="preserve">hu vực </w:t>
      </w:r>
      <w:r w:rsidR="00A7512E" w:rsidRPr="006F3594">
        <w:rPr>
          <w:color w:val="000000" w:themeColor="text1"/>
          <w:sz w:val="28"/>
          <w:szCs w:val="28"/>
        </w:rPr>
        <w:t xml:space="preserve">Bắc </w:t>
      </w:r>
      <w:r w:rsidR="00415327" w:rsidRPr="006F3594">
        <w:rPr>
          <w:color w:val="000000" w:themeColor="text1"/>
          <w:sz w:val="28"/>
          <w:szCs w:val="28"/>
        </w:rPr>
        <w:t>Bộ</w:t>
      </w:r>
      <w:r w:rsidR="002F19C6" w:rsidRPr="006F3594">
        <w:rPr>
          <w:color w:val="000000" w:themeColor="text1"/>
          <w:sz w:val="28"/>
          <w:szCs w:val="28"/>
        </w:rPr>
        <w:t xml:space="preserve"> </w:t>
      </w:r>
      <w:r w:rsidR="004C2F5E" w:rsidRPr="006F3594">
        <w:rPr>
          <w:color w:val="000000" w:themeColor="text1"/>
          <w:sz w:val="28"/>
          <w:szCs w:val="28"/>
        </w:rPr>
        <w:t xml:space="preserve">có lượng mưa phổ biến từ </w:t>
      </w:r>
      <w:r w:rsidR="004B3271">
        <w:rPr>
          <w:color w:val="000000" w:themeColor="text1"/>
          <w:sz w:val="28"/>
          <w:szCs w:val="28"/>
        </w:rPr>
        <w:t>5</w:t>
      </w:r>
      <w:r w:rsidR="004C2F5E" w:rsidRPr="006F3594">
        <w:rPr>
          <w:color w:val="000000" w:themeColor="text1"/>
          <w:sz w:val="28"/>
          <w:szCs w:val="28"/>
        </w:rPr>
        <w:t>-</w:t>
      </w:r>
      <w:r w:rsidR="004B3271">
        <w:rPr>
          <w:color w:val="000000" w:themeColor="text1"/>
          <w:sz w:val="28"/>
          <w:szCs w:val="28"/>
        </w:rPr>
        <w:t>1</w:t>
      </w:r>
      <w:r w:rsidR="006F3594" w:rsidRPr="006F3594">
        <w:rPr>
          <w:color w:val="000000" w:themeColor="text1"/>
          <w:sz w:val="28"/>
          <w:szCs w:val="28"/>
        </w:rPr>
        <w:t>0</w:t>
      </w:r>
      <w:r w:rsidR="004C2F5E" w:rsidRPr="006F3594">
        <w:rPr>
          <w:color w:val="000000" w:themeColor="text1"/>
          <w:sz w:val="28"/>
          <w:szCs w:val="28"/>
        </w:rPr>
        <w:t>mm, lượng mưa lớn nhất một số nơi</w:t>
      </w:r>
      <w:r w:rsidR="00AD46B0" w:rsidRPr="006F3594">
        <w:rPr>
          <w:color w:val="000000" w:themeColor="text1"/>
          <w:sz w:val="28"/>
          <w:szCs w:val="28"/>
        </w:rPr>
        <w:t xml:space="preserve"> từ</w:t>
      </w:r>
      <w:r w:rsidR="004C2F5E" w:rsidRPr="006F3594">
        <w:rPr>
          <w:color w:val="000000" w:themeColor="text1"/>
          <w:sz w:val="28"/>
          <w:szCs w:val="28"/>
        </w:rPr>
        <w:t xml:space="preserve"> </w:t>
      </w:r>
      <w:r w:rsidR="004B3271">
        <w:rPr>
          <w:color w:val="000000" w:themeColor="text1"/>
          <w:sz w:val="28"/>
          <w:szCs w:val="28"/>
        </w:rPr>
        <w:t>1</w:t>
      </w:r>
      <w:r w:rsidR="006E625A" w:rsidRPr="006F3594">
        <w:rPr>
          <w:color w:val="000000" w:themeColor="text1"/>
          <w:sz w:val="28"/>
          <w:szCs w:val="28"/>
        </w:rPr>
        <w:t>0</w:t>
      </w:r>
      <w:r w:rsidR="00AD46B0" w:rsidRPr="006F3594">
        <w:rPr>
          <w:color w:val="000000" w:themeColor="text1"/>
          <w:sz w:val="28"/>
          <w:szCs w:val="28"/>
        </w:rPr>
        <w:t>-</w:t>
      </w:r>
      <w:r w:rsidR="0053012A">
        <w:rPr>
          <w:color w:val="000000" w:themeColor="text1"/>
          <w:sz w:val="28"/>
          <w:szCs w:val="28"/>
        </w:rPr>
        <w:t>2</w:t>
      </w:r>
      <w:r w:rsidR="006E625A" w:rsidRPr="006F3594">
        <w:rPr>
          <w:color w:val="000000" w:themeColor="text1"/>
          <w:sz w:val="28"/>
          <w:szCs w:val="28"/>
        </w:rPr>
        <w:t>0</w:t>
      </w:r>
      <w:r w:rsidR="004C2F5E" w:rsidRPr="006F3594">
        <w:rPr>
          <w:color w:val="000000" w:themeColor="text1"/>
          <w:sz w:val="28"/>
          <w:szCs w:val="28"/>
        </w:rPr>
        <w:t>mm</w:t>
      </w:r>
      <w:r w:rsidR="00B0015D" w:rsidRPr="006F3594">
        <w:rPr>
          <w:color w:val="000000" w:themeColor="text1"/>
          <w:sz w:val="28"/>
          <w:szCs w:val="28"/>
        </w:rPr>
        <w:t xml:space="preserve">. </w:t>
      </w:r>
      <w:r w:rsidRPr="006F3594">
        <w:rPr>
          <w:color w:val="000000" w:themeColor="text1"/>
          <w:sz w:val="28"/>
          <w:szCs w:val="28"/>
        </w:rPr>
        <w:t xml:space="preserve">Cảnh báo nguy cơ lũ quét xảy ra tại </w:t>
      </w:r>
      <w:r w:rsidR="00F173AD" w:rsidRPr="006F3594">
        <w:rPr>
          <w:color w:val="000000" w:themeColor="text1"/>
          <w:sz w:val="28"/>
          <w:szCs w:val="28"/>
        </w:rPr>
        <w:t xml:space="preserve">một số </w:t>
      </w:r>
      <w:r w:rsidRPr="006F3594">
        <w:rPr>
          <w:color w:val="000000" w:themeColor="text1"/>
          <w:sz w:val="28"/>
          <w:szCs w:val="28"/>
        </w:rPr>
        <w:t>khu vực sau:</w:t>
      </w:r>
    </w:p>
    <w:p w14:paraId="655E9977" w14:textId="60ECC9F3" w:rsidR="007560EE" w:rsidRDefault="007560EE" w:rsidP="007560EE">
      <w:pPr>
        <w:keepNext/>
        <w:spacing w:before="120" w:after="120"/>
        <w:jc w:val="center"/>
        <w:rPr>
          <w:b/>
          <w:color w:val="000000" w:themeColor="text1"/>
          <w:szCs w:val="28"/>
        </w:rPr>
      </w:pPr>
      <w:r w:rsidRPr="002954D5">
        <w:rPr>
          <w:b/>
          <w:color w:val="000000" w:themeColor="text1"/>
          <w:szCs w:val="28"/>
        </w:rPr>
        <w:lastRenderedPageBreak/>
        <w:t xml:space="preserve">Bảng nguy cơ lũ quét </w:t>
      </w:r>
      <w:r w:rsidR="00C04EA4">
        <w:rPr>
          <w:b/>
          <w:color w:val="000000" w:themeColor="text1"/>
          <w:szCs w:val="28"/>
        </w:rPr>
        <w:t>cao</w:t>
      </w:r>
      <w:r w:rsidRPr="002954D5">
        <w:rPr>
          <w:b/>
          <w:color w:val="000000" w:themeColor="text1"/>
          <w:szCs w:val="28"/>
        </w:rPr>
        <w:t xml:space="preserve"> một số khu vực</w:t>
      </w: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1392"/>
        <w:gridCol w:w="6095"/>
        <w:gridCol w:w="1274"/>
      </w:tblGrid>
      <w:tr w:rsidR="007560EE" w:rsidRPr="00EC1028" w14:paraId="5C3A8308" w14:textId="77777777" w:rsidTr="00EC1028">
        <w:trPr>
          <w:trHeight w:val="613"/>
          <w:tblHeader/>
          <w:jc w:val="center"/>
        </w:trPr>
        <w:tc>
          <w:tcPr>
            <w:tcW w:w="592" w:type="dxa"/>
            <w:noWrap/>
            <w:vAlign w:val="center"/>
            <w:hideMark/>
          </w:tcPr>
          <w:p w14:paraId="793267F5" w14:textId="77777777" w:rsidR="007560EE" w:rsidRPr="0053012A" w:rsidRDefault="007560EE" w:rsidP="00AA2EEE">
            <w:pPr>
              <w:pStyle w:val="ListParagraph"/>
              <w:widowControl w:val="0"/>
              <w:spacing w:after="0" w:line="240" w:lineRule="auto"/>
              <w:ind w:left="0"/>
              <w:contextualSpacing w:val="0"/>
              <w:jc w:val="center"/>
              <w:rPr>
                <w:b/>
                <w:color w:val="000000" w:themeColor="text1"/>
                <w:sz w:val="26"/>
                <w:szCs w:val="26"/>
              </w:rPr>
            </w:pPr>
            <w:r w:rsidRPr="0053012A">
              <w:rPr>
                <w:b/>
                <w:color w:val="000000" w:themeColor="text1"/>
                <w:sz w:val="26"/>
                <w:szCs w:val="26"/>
              </w:rPr>
              <w:t>TT</w:t>
            </w:r>
          </w:p>
        </w:tc>
        <w:tc>
          <w:tcPr>
            <w:tcW w:w="1392" w:type="dxa"/>
            <w:noWrap/>
            <w:vAlign w:val="center"/>
            <w:hideMark/>
          </w:tcPr>
          <w:p w14:paraId="1DCB1A44" w14:textId="77777777" w:rsidR="007560EE" w:rsidRPr="0053012A" w:rsidRDefault="007560EE" w:rsidP="00AA2EEE">
            <w:pPr>
              <w:pStyle w:val="ListParagraph"/>
              <w:widowControl w:val="0"/>
              <w:spacing w:after="0" w:line="240" w:lineRule="auto"/>
              <w:ind w:left="0"/>
              <w:contextualSpacing w:val="0"/>
              <w:jc w:val="center"/>
              <w:rPr>
                <w:b/>
                <w:color w:val="000000" w:themeColor="text1"/>
                <w:sz w:val="26"/>
                <w:szCs w:val="26"/>
              </w:rPr>
            </w:pPr>
            <w:r w:rsidRPr="0053012A">
              <w:rPr>
                <w:b/>
                <w:color w:val="000000" w:themeColor="text1"/>
                <w:sz w:val="26"/>
                <w:szCs w:val="26"/>
              </w:rPr>
              <w:t>Tỉnh</w:t>
            </w:r>
          </w:p>
        </w:tc>
        <w:tc>
          <w:tcPr>
            <w:tcW w:w="6095" w:type="dxa"/>
            <w:vAlign w:val="center"/>
            <w:hideMark/>
          </w:tcPr>
          <w:p w14:paraId="13BB6AB6" w14:textId="77777777" w:rsidR="007560EE" w:rsidRPr="0053012A" w:rsidRDefault="00266CC4" w:rsidP="00AA2EEE">
            <w:pPr>
              <w:pStyle w:val="ListParagraph"/>
              <w:widowControl w:val="0"/>
              <w:spacing w:after="0" w:line="240" w:lineRule="auto"/>
              <w:ind w:left="0"/>
              <w:contextualSpacing w:val="0"/>
              <w:jc w:val="center"/>
              <w:rPr>
                <w:b/>
                <w:color w:val="000000" w:themeColor="text1"/>
                <w:sz w:val="26"/>
                <w:szCs w:val="26"/>
              </w:rPr>
            </w:pPr>
            <w:r w:rsidRPr="0053012A">
              <w:rPr>
                <w:b/>
                <w:color w:val="000000" w:themeColor="text1"/>
                <w:sz w:val="26"/>
                <w:szCs w:val="26"/>
              </w:rPr>
              <w:t>Xã/phường</w:t>
            </w:r>
          </w:p>
        </w:tc>
        <w:tc>
          <w:tcPr>
            <w:tcW w:w="1274" w:type="dxa"/>
            <w:noWrap/>
            <w:vAlign w:val="center"/>
            <w:hideMark/>
          </w:tcPr>
          <w:p w14:paraId="17F990F3" w14:textId="77777777" w:rsidR="007560EE" w:rsidRPr="0053012A" w:rsidRDefault="007560EE" w:rsidP="00AA2EEE">
            <w:pPr>
              <w:widowControl w:val="0"/>
              <w:jc w:val="center"/>
              <w:rPr>
                <w:b/>
                <w:color w:val="000000" w:themeColor="text1"/>
                <w:sz w:val="26"/>
                <w:szCs w:val="26"/>
              </w:rPr>
            </w:pPr>
            <w:r w:rsidRPr="0053012A">
              <w:rPr>
                <w:b/>
                <w:color w:val="000000" w:themeColor="text1"/>
                <w:sz w:val="26"/>
                <w:szCs w:val="26"/>
              </w:rPr>
              <w:t>Nguy cơ lũ quét</w:t>
            </w:r>
          </w:p>
        </w:tc>
      </w:tr>
      <w:tr w:rsidR="00AA2EEE" w:rsidRPr="00EC1028" w14:paraId="13AD8630" w14:textId="77777777" w:rsidTr="00AA2EEE">
        <w:trPr>
          <w:trHeight w:val="487"/>
          <w:tblHeader/>
          <w:jc w:val="center"/>
        </w:trPr>
        <w:tc>
          <w:tcPr>
            <w:tcW w:w="592" w:type="dxa"/>
            <w:noWrap/>
            <w:vAlign w:val="center"/>
          </w:tcPr>
          <w:p w14:paraId="4BC1B20E" w14:textId="77777777" w:rsidR="00AA2EEE" w:rsidRPr="0053012A" w:rsidRDefault="00AA2EEE" w:rsidP="00AA2EEE">
            <w:pPr>
              <w:widowControl w:val="0"/>
              <w:jc w:val="center"/>
              <w:rPr>
                <w:color w:val="000000" w:themeColor="text1"/>
                <w:sz w:val="26"/>
                <w:szCs w:val="26"/>
              </w:rPr>
            </w:pPr>
            <w:r w:rsidRPr="0053012A">
              <w:rPr>
                <w:color w:val="000000" w:themeColor="text1"/>
                <w:sz w:val="26"/>
                <w:szCs w:val="26"/>
              </w:rPr>
              <w:t>1</w:t>
            </w:r>
          </w:p>
        </w:tc>
        <w:tc>
          <w:tcPr>
            <w:tcW w:w="1392" w:type="dxa"/>
            <w:noWrap/>
            <w:vAlign w:val="center"/>
          </w:tcPr>
          <w:p w14:paraId="60D8AF5B" w14:textId="50338B34" w:rsidR="00AA2EEE" w:rsidRPr="0053012A" w:rsidRDefault="00AA2EEE" w:rsidP="00AA2EEE">
            <w:pPr>
              <w:jc w:val="center"/>
              <w:rPr>
                <w:color w:val="000000"/>
                <w:sz w:val="26"/>
                <w:szCs w:val="26"/>
              </w:rPr>
            </w:pPr>
            <w:r w:rsidRPr="0053012A">
              <w:rPr>
                <w:b/>
                <w:bCs/>
                <w:color w:val="000000"/>
                <w:sz w:val="26"/>
                <w:szCs w:val="26"/>
              </w:rPr>
              <w:t>Lào Cai</w:t>
            </w:r>
          </w:p>
        </w:tc>
        <w:tc>
          <w:tcPr>
            <w:tcW w:w="6095" w:type="dxa"/>
            <w:vAlign w:val="center"/>
          </w:tcPr>
          <w:p w14:paraId="73CC21F4" w14:textId="64701F9B" w:rsidR="00AA2EEE" w:rsidRPr="0053012A" w:rsidRDefault="00AA2EEE" w:rsidP="00AA2EEE">
            <w:pPr>
              <w:jc w:val="both"/>
              <w:rPr>
                <w:color w:val="000000"/>
                <w:sz w:val="26"/>
                <w:szCs w:val="26"/>
              </w:rPr>
            </w:pPr>
            <w:r w:rsidRPr="0053012A">
              <w:rPr>
                <w:color w:val="000000"/>
                <w:sz w:val="26"/>
                <w:szCs w:val="26"/>
              </w:rPr>
              <w:t>Xã Bắc Hà, Xã Bản Liền, Xã Bảo Nhai, Xã Cốc Lầu, Xã Gia Hội, Xã Gia Phú, Xã Hạnh Phúc, Xã Hợp Thành, Xã Khao Mang, Xã Lâm Giang, Xã Lùng Phình, Xã Mù Cang Chải, Xã Mường Bo, Xã Nghĩa Đô, Xã Púng Luông, Xã Quy Mông, Xã Tả Củ Tỷ, Xã Trạm Tấu, Xã Trấn Yên, Xã Tú Lệ, Xã Văn Bàn, Xã Lao Chải, Xã Chế Tạo và Xã Tà Xi Láng</w:t>
            </w:r>
          </w:p>
        </w:tc>
        <w:tc>
          <w:tcPr>
            <w:tcW w:w="1274" w:type="dxa"/>
            <w:noWrap/>
            <w:vAlign w:val="center"/>
          </w:tcPr>
          <w:p w14:paraId="793F7D0E" w14:textId="3C7975B8" w:rsidR="00AA2EEE" w:rsidRPr="0053012A" w:rsidRDefault="00AA2EEE" w:rsidP="00AA2EEE">
            <w:pPr>
              <w:jc w:val="center"/>
              <w:rPr>
                <w:color w:val="000000"/>
                <w:sz w:val="26"/>
                <w:szCs w:val="26"/>
              </w:rPr>
            </w:pPr>
            <w:r w:rsidRPr="0053012A">
              <w:rPr>
                <w:color w:val="000000"/>
                <w:sz w:val="26"/>
                <w:szCs w:val="26"/>
              </w:rPr>
              <w:t>Cao</w:t>
            </w:r>
          </w:p>
        </w:tc>
      </w:tr>
      <w:tr w:rsidR="00AA2EEE" w:rsidRPr="00EC1028" w14:paraId="0911F2EC" w14:textId="77777777" w:rsidTr="00AA2EEE">
        <w:trPr>
          <w:trHeight w:val="595"/>
          <w:tblHeader/>
          <w:jc w:val="center"/>
        </w:trPr>
        <w:tc>
          <w:tcPr>
            <w:tcW w:w="592" w:type="dxa"/>
            <w:noWrap/>
            <w:vAlign w:val="center"/>
          </w:tcPr>
          <w:p w14:paraId="3525EA6E" w14:textId="1F208429" w:rsidR="00AA2EEE" w:rsidRPr="0053012A" w:rsidRDefault="00AA2EEE" w:rsidP="00AA2EEE">
            <w:pPr>
              <w:widowControl w:val="0"/>
              <w:jc w:val="center"/>
              <w:rPr>
                <w:color w:val="000000" w:themeColor="text1"/>
                <w:sz w:val="26"/>
                <w:szCs w:val="26"/>
              </w:rPr>
            </w:pPr>
            <w:r w:rsidRPr="0053012A">
              <w:rPr>
                <w:color w:val="000000" w:themeColor="text1"/>
                <w:sz w:val="26"/>
                <w:szCs w:val="26"/>
              </w:rPr>
              <w:t>2</w:t>
            </w:r>
          </w:p>
        </w:tc>
        <w:tc>
          <w:tcPr>
            <w:tcW w:w="1392" w:type="dxa"/>
            <w:noWrap/>
            <w:vAlign w:val="center"/>
          </w:tcPr>
          <w:p w14:paraId="0A9F5AE0" w14:textId="1AA5E9B7" w:rsidR="00AA2EEE" w:rsidRPr="0053012A" w:rsidRDefault="00AA2EEE" w:rsidP="00AA2EEE">
            <w:pPr>
              <w:jc w:val="center"/>
              <w:rPr>
                <w:color w:val="000000"/>
                <w:sz w:val="26"/>
                <w:szCs w:val="26"/>
              </w:rPr>
            </w:pPr>
            <w:r w:rsidRPr="0053012A">
              <w:rPr>
                <w:b/>
                <w:bCs/>
                <w:color w:val="000000"/>
                <w:sz w:val="26"/>
                <w:szCs w:val="26"/>
              </w:rPr>
              <w:t>Lai Châu</w:t>
            </w:r>
          </w:p>
        </w:tc>
        <w:tc>
          <w:tcPr>
            <w:tcW w:w="6095" w:type="dxa"/>
            <w:vAlign w:val="center"/>
          </w:tcPr>
          <w:p w14:paraId="1E6DFFD8" w14:textId="6A03CB19" w:rsidR="00AA2EEE" w:rsidRPr="0053012A" w:rsidRDefault="00AA2EEE" w:rsidP="00AA2EEE">
            <w:pPr>
              <w:jc w:val="both"/>
              <w:rPr>
                <w:color w:val="000000"/>
                <w:sz w:val="26"/>
                <w:szCs w:val="26"/>
              </w:rPr>
            </w:pPr>
            <w:r w:rsidRPr="0053012A">
              <w:rPr>
                <w:color w:val="000000"/>
                <w:sz w:val="26"/>
                <w:szCs w:val="26"/>
              </w:rPr>
              <w:t>Xã Bản Bo, Xã Bình Lư, Xã Bum Nưa, Xã Bum Tở, Xã Hồng Thu, Xã Hua Bum, Xã Khoen On, Xã Khổng Lào, Xã Khun Há, Xã Lê Lợi, Xã Mường Khoa, Xã Mường Kim, Xã Mường Mô, Xã Mường Tè, Xã Mường Than, Xã Nậm Cuổi, Xã Nậm Hàng, Xã Nậm Mạ, Xã Nậm Sỏ, Xã Nậm Tăm, Xã Pa Tần, Xã Pa Ủ, Xã Pắc Ta, Xã Phong Thổ, Xã Pu Sam Cáp, Xã Sì Lở Lầu, Xã Sìn Hồ, Xã Tả Lèng, Xã Tân Uyên, Xã Than Uyên, Xã Tủa Sín Chải, Xã Mù Cả và Xã Tà Tổng</w:t>
            </w:r>
          </w:p>
        </w:tc>
        <w:tc>
          <w:tcPr>
            <w:tcW w:w="1274" w:type="dxa"/>
            <w:noWrap/>
            <w:vAlign w:val="center"/>
          </w:tcPr>
          <w:p w14:paraId="7CFCCB58" w14:textId="2E937213" w:rsidR="00AA2EEE" w:rsidRPr="0053012A" w:rsidRDefault="00AA2EEE" w:rsidP="00AA2EEE">
            <w:pPr>
              <w:jc w:val="center"/>
              <w:rPr>
                <w:color w:val="000000"/>
                <w:sz w:val="26"/>
                <w:szCs w:val="26"/>
              </w:rPr>
            </w:pPr>
            <w:r w:rsidRPr="0053012A">
              <w:rPr>
                <w:color w:val="000000"/>
                <w:sz w:val="26"/>
                <w:szCs w:val="26"/>
              </w:rPr>
              <w:t>Cao</w:t>
            </w:r>
          </w:p>
        </w:tc>
      </w:tr>
      <w:tr w:rsidR="00AA2EEE" w:rsidRPr="00EC1028" w14:paraId="73264F05" w14:textId="77777777" w:rsidTr="00AA2EEE">
        <w:trPr>
          <w:trHeight w:val="830"/>
          <w:tblHeader/>
          <w:jc w:val="center"/>
        </w:trPr>
        <w:tc>
          <w:tcPr>
            <w:tcW w:w="592" w:type="dxa"/>
            <w:noWrap/>
            <w:vAlign w:val="center"/>
          </w:tcPr>
          <w:p w14:paraId="3AA363C3" w14:textId="5AB20E5B" w:rsidR="00AA2EEE" w:rsidRPr="0053012A" w:rsidRDefault="00AA2EEE" w:rsidP="00AA2EEE">
            <w:pPr>
              <w:widowControl w:val="0"/>
              <w:jc w:val="center"/>
              <w:rPr>
                <w:color w:val="000000" w:themeColor="text1"/>
                <w:sz w:val="26"/>
                <w:szCs w:val="26"/>
              </w:rPr>
            </w:pPr>
            <w:r w:rsidRPr="0053012A">
              <w:rPr>
                <w:color w:val="000000" w:themeColor="text1"/>
                <w:sz w:val="26"/>
                <w:szCs w:val="26"/>
              </w:rPr>
              <w:t>3</w:t>
            </w:r>
          </w:p>
        </w:tc>
        <w:tc>
          <w:tcPr>
            <w:tcW w:w="1392" w:type="dxa"/>
            <w:noWrap/>
            <w:vAlign w:val="center"/>
          </w:tcPr>
          <w:p w14:paraId="293704E3" w14:textId="698BFD45" w:rsidR="00AA2EEE" w:rsidRPr="0053012A" w:rsidRDefault="00AA2EEE" w:rsidP="00AA2EEE">
            <w:pPr>
              <w:jc w:val="center"/>
              <w:rPr>
                <w:color w:val="000000"/>
                <w:sz w:val="26"/>
                <w:szCs w:val="26"/>
              </w:rPr>
            </w:pPr>
            <w:r w:rsidRPr="004B3271">
              <w:rPr>
                <w:b/>
                <w:bCs/>
                <w:color w:val="000000"/>
                <w:sz w:val="24"/>
                <w:szCs w:val="24"/>
              </w:rPr>
              <w:t>Sơn La</w:t>
            </w:r>
          </w:p>
        </w:tc>
        <w:tc>
          <w:tcPr>
            <w:tcW w:w="6095" w:type="dxa"/>
            <w:vAlign w:val="center"/>
          </w:tcPr>
          <w:p w14:paraId="3EC33229" w14:textId="3A802D03" w:rsidR="00AA2EEE" w:rsidRPr="0053012A" w:rsidRDefault="00AA2EEE" w:rsidP="00AA2EEE">
            <w:pPr>
              <w:jc w:val="both"/>
              <w:rPr>
                <w:color w:val="000000"/>
                <w:sz w:val="26"/>
                <w:szCs w:val="26"/>
              </w:rPr>
            </w:pPr>
            <w:r w:rsidRPr="004B3271">
              <w:rPr>
                <w:color w:val="000000"/>
                <w:sz w:val="24"/>
                <w:szCs w:val="24"/>
              </w:rPr>
              <w:t>Xã Bắc Yên, Xã Bó Sinh, Xã Chiềng Hoa, Xã Chiềng Khoong, Xã Chiềng La, Xã Chiềng Lao, Xã Chiềng Mai, Xã Chiềng Sại, Xã Chiềng Sơ, Xã Chiềng Sung, Xã Co Mạ, Xã Huổi Một, Xã Mai Sơn, Xã Muổi Nọi, Xã Mường Bú, Xã Mường Chanh, Xã Mường Chiên, Xã Mường Cơi, Xã Mường Giôn, Xã Mường Hung, Xã Mường Khiêng, Xã Mường La, Xã Mường Lầm, Xã Mường Sại, Xã Nậm Ty, Xã Pắc Ngà, Xã Phiêng Cằm, Xã Quỳnh Nhai, Xã Sông Mã, Xã Sốp Cộp, Xã Tà Hộc, Xã Tạ Khoa, Xã Thuận Châu, Xã Xím Vàng, Xã Xuân Nha, Xã Yên Châu, Xã Ngọc Chiến, Xã Suối Tọ, Xã Mường Lèo và Xã Mường Lạn</w:t>
            </w:r>
          </w:p>
        </w:tc>
        <w:tc>
          <w:tcPr>
            <w:tcW w:w="1274" w:type="dxa"/>
            <w:noWrap/>
            <w:vAlign w:val="center"/>
          </w:tcPr>
          <w:p w14:paraId="6168237D" w14:textId="624BA9F9" w:rsidR="00AA2EEE" w:rsidRPr="0053012A" w:rsidRDefault="00AA2EEE" w:rsidP="00AA2EEE">
            <w:pPr>
              <w:jc w:val="center"/>
              <w:rPr>
                <w:color w:val="000000"/>
                <w:sz w:val="26"/>
                <w:szCs w:val="26"/>
              </w:rPr>
            </w:pPr>
            <w:r w:rsidRPr="004B3271">
              <w:rPr>
                <w:color w:val="000000"/>
                <w:sz w:val="24"/>
                <w:szCs w:val="24"/>
              </w:rPr>
              <w:t>Cao</w:t>
            </w:r>
          </w:p>
        </w:tc>
      </w:tr>
    </w:tbl>
    <w:p w14:paraId="24DBCBA7" w14:textId="55F9D065" w:rsidR="00AA2EEE" w:rsidRDefault="00AA2EEE" w:rsidP="00EC1C34">
      <w:pPr>
        <w:spacing w:after="240"/>
        <w:jc w:val="center"/>
        <w:rPr>
          <w:b/>
          <w:color w:val="000000" w:themeColor="text1"/>
          <w:szCs w:val="28"/>
        </w:rPr>
      </w:pPr>
    </w:p>
    <w:p w14:paraId="6BBC9166" w14:textId="77777777" w:rsidR="00AA2EEE" w:rsidRDefault="00AA2EEE">
      <w:pPr>
        <w:rPr>
          <w:b/>
          <w:color w:val="000000" w:themeColor="text1"/>
          <w:szCs w:val="28"/>
        </w:rPr>
      </w:pPr>
      <w:r>
        <w:rPr>
          <w:b/>
          <w:color w:val="000000" w:themeColor="text1"/>
          <w:szCs w:val="28"/>
        </w:rPr>
        <w:br w:type="page"/>
      </w:r>
    </w:p>
    <w:p w14:paraId="18F04E55" w14:textId="77777777" w:rsidR="0095181C" w:rsidRDefault="0095181C" w:rsidP="00EC1C34">
      <w:pPr>
        <w:spacing w:after="240"/>
        <w:jc w:val="center"/>
        <w:rPr>
          <w:b/>
          <w:color w:val="000000" w:themeColor="text1"/>
          <w:szCs w:val="28"/>
        </w:rPr>
      </w:pPr>
    </w:p>
    <w:p w14:paraId="3B94155B" w14:textId="57AD0D15" w:rsidR="00C04EA4" w:rsidRDefault="0011786F" w:rsidP="00EC1C34">
      <w:pPr>
        <w:spacing w:after="240"/>
        <w:jc w:val="center"/>
        <w:rPr>
          <w:b/>
          <w:color w:val="000000" w:themeColor="text1"/>
          <w:szCs w:val="28"/>
        </w:rPr>
      </w:pPr>
      <w:r>
        <w:rPr>
          <w:b/>
          <w:color w:val="000000" w:themeColor="text1"/>
          <w:szCs w:val="28"/>
        </w:rPr>
        <w:t>B</w:t>
      </w:r>
      <w:r w:rsidR="00C04EA4" w:rsidRPr="002954D5">
        <w:rPr>
          <w:b/>
          <w:color w:val="000000" w:themeColor="text1"/>
          <w:szCs w:val="28"/>
        </w:rPr>
        <w:t xml:space="preserve">ảng nguy cơ lũ quét </w:t>
      </w:r>
      <w:r w:rsidR="00C04EA4">
        <w:rPr>
          <w:b/>
          <w:color w:val="000000" w:themeColor="text1"/>
          <w:szCs w:val="28"/>
        </w:rPr>
        <w:t>trung bình</w:t>
      </w:r>
      <w:r w:rsidR="00C04EA4" w:rsidRPr="002954D5">
        <w:rPr>
          <w:b/>
          <w:color w:val="000000" w:themeColor="text1"/>
          <w:szCs w:val="28"/>
        </w:rPr>
        <w:t xml:space="preserve"> một số khu vực</w:t>
      </w:r>
    </w:p>
    <w:tbl>
      <w:tblPr>
        <w:tblStyle w:val="TableGrid"/>
        <w:tblW w:w="0" w:type="auto"/>
        <w:jc w:val="center"/>
        <w:tblLook w:val="04A0" w:firstRow="1" w:lastRow="0" w:firstColumn="1" w:lastColumn="0" w:noHBand="0" w:noVBand="1"/>
      </w:tblPr>
      <w:tblGrid>
        <w:gridCol w:w="731"/>
        <w:gridCol w:w="1252"/>
        <w:gridCol w:w="5933"/>
        <w:gridCol w:w="1429"/>
      </w:tblGrid>
      <w:tr w:rsidR="00F22793" w14:paraId="3D7B41B7" w14:textId="77777777" w:rsidTr="00AA2EEE">
        <w:trPr>
          <w:tblHeader/>
          <w:jc w:val="center"/>
        </w:trPr>
        <w:tc>
          <w:tcPr>
            <w:tcW w:w="731" w:type="dxa"/>
            <w:vAlign w:val="center"/>
          </w:tcPr>
          <w:p w14:paraId="2F476792" w14:textId="29BC93ED" w:rsidR="00F22793" w:rsidRPr="003D3E98" w:rsidRDefault="00F22793" w:rsidP="00F22793">
            <w:pPr>
              <w:spacing w:after="240"/>
              <w:jc w:val="center"/>
              <w:rPr>
                <w:b/>
                <w:color w:val="000000" w:themeColor="text1"/>
                <w:sz w:val="26"/>
                <w:szCs w:val="26"/>
              </w:rPr>
            </w:pPr>
            <w:r w:rsidRPr="003D3E98">
              <w:rPr>
                <w:b/>
                <w:color w:val="000000" w:themeColor="text1"/>
                <w:sz w:val="26"/>
                <w:szCs w:val="26"/>
              </w:rPr>
              <w:t>TT</w:t>
            </w:r>
          </w:p>
        </w:tc>
        <w:tc>
          <w:tcPr>
            <w:tcW w:w="1252" w:type="dxa"/>
            <w:vAlign w:val="center"/>
          </w:tcPr>
          <w:p w14:paraId="615D0894" w14:textId="4283ADDC" w:rsidR="00F22793" w:rsidRPr="003D3E98" w:rsidRDefault="00F22793" w:rsidP="00F22793">
            <w:pPr>
              <w:spacing w:after="240"/>
              <w:jc w:val="center"/>
              <w:rPr>
                <w:b/>
                <w:color w:val="000000" w:themeColor="text1"/>
                <w:sz w:val="26"/>
                <w:szCs w:val="26"/>
              </w:rPr>
            </w:pPr>
            <w:r w:rsidRPr="003D3E98">
              <w:rPr>
                <w:b/>
                <w:color w:val="000000" w:themeColor="text1"/>
                <w:sz w:val="26"/>
                <w:szCs w:val="26"/>
              </w:rPr>
              <w:t>Tỉnh</w:t>
            </w:r>
          </w:p>
        </w:tc>
        <w:tc>
          <w:tcPr>
            <w:tcW w:w="5933" w:type="dxa"/>
            <w:vAlign w:val="center"/>
          </w:tcPr>
          <w:p w14:paraId="491F0CFA" w14:textId="50B1A4B1" w:rsidR="00F22793" w:rsidRPr="003D3E98" w:rsidRDefault="00F22793" w:rsidP="00F22793">
            <w:pPr>
              <w:spacing w:after="240"/>
              <w:jc w:val="center"/>
              <w:rPr>
                <w:b/>
                <w:color w:val="000000" w:themeColor="text1"/>
                <w:sz w:val="26"/>
                <w:szCs w:val="26"/>
              </w:rPr>
            </w:pPr>
            <w:r w:rsidRPr="003D3E98">
              <w:rPr>
                <w:b/>
                <w:color w:val="000000" w:themeColor="text1"/>
                <w:sz w:val="26"/>
                <w:szCs w:val="26"/>
              </w:rPr>
              <w:t>Xã/phường</w:t>
            </w:r>
          </w:p>
        </w:tc>
        <w:tc>
          <w:tcPr>
            <w:tcW w:w="1429" w:type="dxa"/>
            <w:vAlign w:val="center"/>
          </w:tcPr>
          <w:p w14:paraId="4741AC49" w14:textId="4A07F6FD" w:rsidR="00F22793" w:rsidRPr="003D3E98" w:rsidRDefault="00F22793" w:rsidP="00F22793">
            <w:pPr>
              <w:spacing w:after="240"/>
              <w:jc w:val="center"/>
              <w:rPr>
                <w:b/>
                <w:color w:val="000000" w:themeColor="text1"/>
                <w:sz w:val="26"/>
                <w:szCs w:val="26"/>
              </w:rPr>
            </w:pPr>
            <w:r w:rsidRPr="003D3E98">
              <w:rPr>
                <w:b/>
                <w:color w:val="000000" w:themeColor="text1"/>
                <w:sz w:val="26"/>
                <w:szCs w:val="26"/>
              </w:rPr>
              <w:t>Nguy cơ lũ quét</w:t>
            </w:r>
          </w:p>
        </w:tc>
      </w:tr>
      <w:tr w:rsidR="00AA2EEE" w14:paraId="08306956" w14:textId="77777777" w:rsidTr="00DE71A8">
        <w:trPr>
          <w:tblHeader/>
          <w:jc w:val="center"/>
        </w:trPr>
        <w:tc>
          <w:tcPr>
            <w:tcW w:w="731" w:type="dxa"/>
            <w:vAlign w:val="center"/>
          </w:tcPr>
          <w:p w14:paraId="21D83768" w14:textId="11D29B75" w:rsidR="00AA2EEE" w:rsidRPr="00AA2EEE" w:rsidRDefault="00AA2EEE" w:rsidP="00AA2EEE">
            <w:pPr>
              <w:spacing w:after="240"/>
              <w:jc w:val="center"/>
              <w:rPr>
                <w:color w:val="000000" w:themeColor="text1"/>
                <w:sz w:val="26"/>
                <w:szCs w:val="26"/>
              </w:rPr>
            </w:pPr>
            <w:r w:rsidRPr="00AA2EEE">
              <w:rPr>
                <w:color w:val="000000" w:themeColor="text1"/>
                <w:sz w:val="26"/>
                <w:szCs w:val="26"/>
              </w:rPr>
              <w:t>1</w:t>
            </w:r>
          </w:p>
        </w:tc>
        <w:tc>
          <w:tcPr>
            <w:tcW w:w="1252" w:type="dxa"/>
            <w:vAlign w:val="center"/>
          </w:tcPr>
          <w:p w14:paraId="7ED25929" w14:textId="06BA4135" w:rsidR="00AA2EEE" w:rsidRPr="003D3E98" w:rsidRDefault="00AA2EEE" w:rsidP="00AA2EEE">
            <w:pPr>
              <w:spacing w:after="240"/>
              <w:jc w:val="center"/>
              <w:rPr>
                <w:b/>
                <w:color w:val="000000" w:themeColor="text1"/>
                <w:sz w:val="26"/>
                <w:szCs w:val="26"/>
              </w:rPr>
            </w:pPr>
            <w:r w:rsidRPr="0053012A">
              <w:rPr>
                <w:b/>
                <w:bCs/>
                <w:color w:val="000000"/>
                <w:sz w:val="26"/>
                <w:szCs w:val="26"/>
              </w:rPr>
              <w:t>Quảng Ninh</w:t>
            </w:r>
          </w:p>
        </w:tc>
        <w:tc>
          <w:tcPr>
            <w:tcW w:w="5933" w:type="dxa"/>
            <w:vAlign w:val="center"/>
          </w:tcPr>
          <w:p w14:paraId="66B36591" w14:textId="326444F4" w:rsidR="00AA2EEE" w:rsidRPr="003D3E98" w:rsidRDefault="00AA2EEE" w:rsidP="002C378A">
            <w:pPr>
              <w:spacing w:after="240"/>
              <w:jc w:val="both"/>
              <w:rPr>
                <w:b/>
                <w:color w:val="000000" w:themeColor="text1"/>
                <w:sz w:val="26"/>
                <w:szCs w:val="26"/>
              </w:rPr>
            </w:pPr>
            <w:r w:rsidRPr="0053012A">
              <w:rPr>
                <w:color w:val="000000"/>
                <w:sz w:val="26"/>
                <w:szCs w:val="26"/>
              </w:rPr>
              <w:t>Xã Hoành Mô, Xã Kỳ Thượng, Xã Lục Hồn, Xã Lương Minh, Xã Quảng Đức, Xã Quảng Tân và Xã Tiên Yên</w:t>
            </w:r>
          </w:p>
        </w:tc>
        <w:tc>
          <w:tcPr>
            <w:tcW w:w="1429" w:type="dxa"/>
          </w:tcPr>
          <w:p w14:paraId="0B4C4645" w14:textId="58A3CE47" w:rsidR="00AA2EEE" w:rsidRPr="003D3E98" w:rsidRDefault="00AA2EEE" w:rsidP="00AA2EEE">
            <w:pPr>
              <w:spacing w:after="240"/>
              <w:jc w:val="center"/>
              <w:rPr>
                <w:b/>
                <w:color w:val="000000" w:themeColor="text1"/>
                <w:sz w:val="26"/>
                <w:szCs w:val="26"/>
              </w:rPr>
            </w:pPr>
            <w:r w:rsidRPr="00626B85">
              <w:rPr>
                <w:color w:val="000000"/>
                <w:sz w:val="26"/>
                <w:szCs w:val="26"/>
              </w:rPr>
              <w:t>Trung Bình</w:t>
            </w:r>
          </w:p>
        </w:tc>
      </w:tr>
      <w:tr w:rsidR="00AA2EEE" w14:paraId="66C2B207" w14:textId="77777777" w:rsidTr="00DE71A8">
        <w:trPr>
          <w:tblHeader/>
          <w:jc w:val="center"/>
        </w:trPr>
        <w:tc>
          <w:tcPr>
            <w:tcW w:w="731" w:type="dxa"/>
            <w:vAlign w:val="center"/>
          </w:tcPr>
          <w:p w14:paraId="3A658734" w14:textId="57A292D9" w:rsidR="00AA2EEE" w:rsidRPr="00AA2EEE" w:rsidRDefault="00AA2EEE" w:rsidP="00AA2EEE">
            <w:pPr>
              <w:spacing w:after="240"/>
              <w:jc w:val="center"/>
              <w:rPr>
                <w:color w:val="000000" w:themeColor="text1"/>
                <w:sz w:val="26"/>
                <w:szCs w:val="26"/>
              </w:rPr>
            </w:pPr>
            <w:r w:rsidRPr="00AA2EEE">
              <w:rPr>
                <w:color w:val="000000" w:themeColor="text1"/>
                <w:sz w:val="26"/>
                <w:szCs w:val="26"/>
              </w:rPr>
              <w:t>2</w:t>
            </w:r>
          </w:p>
        </w:tc>
        <w:tc>
          <w:tcPr>
            <w:tcW w:w="1252" w:type="dxa"/>
            <w:vAlign w:val="center"/>
          </w:tcPr>
          <w:p w14:paraId="6400A9BC" w14:textId="226C0100" w:rsidR="00AA2EEE" w:rsidRPr="003D3E98" w:rsidRDefault="00AA2EEE" w:rsidP="00AA2EEE">
            <w:pPr>
              <w:spacing w:after="240"/>
              <w:jc w:val="center"/>
              <w:rPr>
                <w:b/>
                <w:color w:val="000000" w:themeColor="text1"/>
                <w:sz w:val="26"/>
                <w:szCs w:val="26"/>
              </w:rPr>
            </w:pPr>
            <w:r w:rsidRPr="0053012A">
              <w:rPr>
                <w:b/>
                <w:bCs/>
                <w:color w:val="000000"/>
                <w:sz w:val="26"/>
                <w:szCs w:val="26"/>
              </w:rPr>
              <w:t>Lạng Sơn</w:t>
            </w:r>
          </w:p>
        </w:tc>
        <w:tc>
          <w:tcPr>
            <w:tcW w:w="5933" w:type="dxa"/>
            <w:vAlign w:val="center"/>
          </w:tcPr>
          <w:p w14:paraId="087C74F5" w14:textId="246F14F9" w:rsidR="00AA2EEE" w:rsidRPr="003D3E98" w:rsidRDefault="00AA2EEE" w:rsidP="002C378A">
            <w:pPr>
              <w:spacing w:after="240"/>
              <w:jc w:val="both"/>
              <w:rPr>
                <w:b/>
                <w:color w:val="000000" w:themeColor="text1"/>
                <w:sz w:val="26"/>
                <w:szCs w:val="26"/>
              </w:rPr>
            </w:pPr>
            <w:r w:rsidRPr="0053012A">
              <w:rPr>
                <w:color w:val="000000"/>
                <w:sz w:val="26"/>
                <w:szCs w:val="26"/>
              </w:rPr>
              <w:t>Xã Chiến Thắng, Xã Đình Lập, Xã Khuất Xá, Xã Kiên Mộc, Xã Mẫu Sơn và Xã Thống Nhất</w:t>
            </w:r>
          </w:p>
        </w:tc>
        <w:tc>
          <w:tcPr>
            <w:tcW w:w="1429" w:type="dxa"/>
          </w:tcPr>
          <w:p w14:paraId="299F7E72" w14:textId="28E87FC9" w:rsidR="00AA2EEE" w:rsidRPr="003D3E98" w:rsidRDefault="00AA2EEE" w:rsidP="00AA2EEE">
            <w:pPr>
              <w:spacing w:after="240"/>
              <w:jc w:val="center"/>
              <w:rPr>
                <w:b/>
                <w:color w:val="000000" w:themeColor="text1"/>
                <w:sz w:val="26"/>
                <w:szCs w:val="26"/>
              </w:rPr>
            </w:pPr>
            <w:r w:rsidRPr="00626B85">
              <w:rPr>
                <w:color w:val="000000"/>
                <w:sz w:val="26"/>
                <w:szCs w:val="26"/>
              </w:rPr>
              <w:t>Trung Bình</w:t>
            </w:r>
          </w:p>
        </w:tc>
      </w:tr>
      <w:tr w:rsidR="00AA2EEE" w14:paraId="1295E452" w14:textId="77777777" w:rsidTr="00DE71A8">
        <w:trPr>
          <w:tblHeader/>
          <w:jc w:val="center"/>
        </w:trPr>
        <w:tc>
          <w:tcPr>
            <w:tcW w:w="731" w:type="dxa"/>
            <w:vAlign w:val="center"/>
          </w:tcPr>
          <w:p w14:paraId="5B2493AE" w14:textId="12E86347" w:rsidR="00AA2EEE" w:rsidRPr="00AA2EEE" w:rsidRDefault="00AA2EEE" w:rsidP="00AA2EEE">
            <w:pPr>
              <w:spacing w:after="240"/>
              <w:jc w:val="center"/>
              <w:rPr>
                <w:color w:val="000000" w:themeColor="text1"/>
                <w:sz w:val="26"/>
                <w:szCs w:val="26"/>
                <w:lang w:val="vi-VN"/>
              </w:rPr>
            </w:pPr>
            <w:r w:rsidRPr="00AA2EEE">
              <w:rPr>
                <w:color w:val="000000" w:themeColor="text1"/>
                <w:sz w:val="26"/>
                <w:szCs w:val="26"/>
                <w:lang w:val="vi-VN"/>
              </w:rPr>
              <w:t>3</w:t>
            </w:r>
          </w:p>
        </w:tc>
        <w:tc>
          <w:tcPr>
            <w:tcW w:w="1252" w:type="dxa"/>
            <w:vAlign w:val="center"/>
          </w:tcPr>
          <w:p w14:paraId="25425E8B" w14:textId="75B9601A" w:rsidR="00AA2EEE" w:rsidRPr="003D3E98" w:rsidRDefault="00AA2EEE" w:rsidP="00AA2EEE">
            <w:pPr>
              <w:spacing w:after="240"/>
              <w:jc w:val="center"/>
              <w:rPr>
                <w:b/>
                <w:color w:val="000000" w:themeColor="text1"/>
                <w:sz w:val="26"/>
                <w:szCs w:val="26"/>
              </w:rPr>
            </w:pPr>
            <w:r w:rsidRPr="0053012A">
              <w:rPr>
                <w:b/>
                <w:bCs/>
                <w:color w:val="000000"/>
                <w:sz w:val="26"/>
                <w:szCs w:val="26"/>
              </w:rPr>
              <w:t>Cao Bằng</w:t>
            </w:r>
          </w:p>
        </w:tc>
        <w:tc>
          <w:tcPr>
            <w:tcW w:w="5933" w:type="dxa"/>
            <w:vAlign w:val="center"/>
          </w:tcPr>
          <w:p w14:paraId="7E31B649" w14:textId="63A8AA26" w:rsidR="00AA2EEE" w:rsidRPr="003D3E98" w:rsidRDefault="00AA2EEE" w:rsidP="002C378A">
            <w:pPr>
              <w:spacing w:after="240"/>
              <w:jc w:val="both"/>
              <w:rPr>
                <w:b/>
                <w:color w:val="000000" w:themeColor="text1"/>
                <w:sz w:val="26"/>
                <w:szCs w:val="26"/>
              </w:rPr>
            </w:pPr>
            <w:r w:rsidRPr="0053012A">
              <w:rPr>
                <w:color w:val="000000"/>
                <w:sz w:val="26"/>
                <w:szCs w:val="26"/>
              </w:rPr>
              <w:t>Xã Ca Thành, Xã Minh Tâm, Xã Nguyên Bình, Xã Phục Hòa, Xã Thông Nông, Xã Tĩnh Túc và Xã Trường Hà</w:t>
            </w:r>
          </w:p>
        </w:tc>
        <w:tc>
          <w:tcPr>
            <w:tcW w:w="1429" w:type="dxa"/>
          </w:tcPr>
          <w:p w14:paraId="542B0CC6" w14:textId="5B53CD5B" w:rsidR="00AA2EEE" w:rsidRPr="003D3E98" w:rsidRDefault="00AA2EEE" w:rsidP="00AA2EEE">
            <w:pPr>
              <w:spacing w:after="240"/>
              <w:jc w:val="center"/>
              <w:rPr>
                <w:b/>
                <w:color w:val="000000" w:themeColor="text1"/>
                <w:sz w:val="26"/>
                <w:szCs w:val="26"/>
              </w:rPr>
            </w:pPr>
            <w:r w:rsidRPr="00626B85">
              <w:rPr>
                <w:color w:val="000000"/>
                <w:sz w:val="26"/>
                <w:szCs w:val="26"/>
              </w:rPr>
              <w:t>Trung Bình</w:t>
            </w:r>
          </w:p>
        </w:tc>
      </w:tr>
      <w:tr w:rsidR="00AA2EEE" w14:paraId="0859F195" w14:textId="77777777" w:rsidTr="00DE71A8">
        <w:trPr>
          <w:tblHeader/>
          <w:jc w:val="center"/>
        </w:trPr>
        <w:tc>
          <w:tcPr>
            <w:tcW w:w="731" w:type="dxa"/>
            <w:vAlign w:val="center"/>
          </w:tcPr>
          <w:p w14:paraId="67264F0F" w14:textId="78356977" w:rsidR="00AA2EEE" w:rsidRPr="00AA2EEE" w:rsidRDefault="00AA2EEE" w:rsidP="00AA2EEE">
            <w:pPr>
              <w:spacing w:after="240"/>
              <w:jc w:val="center"/>
              <w:rPr>
                <w:color w:val="000000" w:themeColor="text1"/>
                <w:sz w:val="26"/>
                <w:szCs w:val="26"/>
                <w:lang w:val="vi-VN"/>
              </w:rPr>
            </w:pPr>
            <w:r w:rsidRPr="00AA2EEE">
              <w:rPr>
                <w:color w:val="000000" w:themeColor="text1"/>
                <w:sz w:val="26"/>
                <w:szCs w:val="26"/>
                <w:lang w:val="vi-VN"/>
              </w:rPr>
              <w:t>4</w:t>
            </w:r>
          </w:p>
        </w:tc>
        <w:tc>
          <w:tcPr>
            <w:tcW w:w="1252" w:type="dxa"/>
            <w:vAlign w:val="center"/>
          </w:tcPr>
          <w:p w14:paraId="43B3D55B" w14:textId="184DCD6E" w:rsidR="00AA2EEE" w:rsidRPr="003D3E98" w:rsidRDefault="00AA2EEE" w:rsidP="00AA2EEE">
            <w:pPr>
              <w:spacing w:after="240"/>
              <w:jc w:val="center"/>
              <w:rPr>
                <w:color w:val="000000"/>
                <w:sz w:val="26"/>
                <w:szCs w:val="26"/>
              </w:rPr>
            </w:pPr>
            <w:r w:rsidRPr="0053012A">
              <w:rPr>
                <w:b/>
                <w:bCs/>
                <w:color w:val="000000"/>
                <w:sz w:val="26"/>
                <w:szCs w:val="26"/>
              </w:rPr>
              <w:t>Tuyên Quang</w:t>
            </w:r>
          </w:p>
        </w:tc>
        <w:tc>
          <w:tcPr>
            <w:tcW w:w="5933" w:type="dxa"/>
            <w:vAlign w:val="center"/>
          </w:tcPr>
          <w:p w14:paraId="650CD4E7" w14:textId="43FAED05" w:rsidR="00AA2EEE" w:rsidRPr="003D3E98" w:rsidRDefault="00AA2EEE" w:rsidP="002C378A">
            <w:pPr>
              <w:spacing w:after="240"/>
              <w:jc w:val="both"/>
              <w:rPr>
                <w:b/>
                <w:color w:val="000000" w:themeColor="text1"/>
                <w:sz w:val="26"/>
                <w:szCs w:val="26"/>
              </w:rPr>
            </w:pPr>
            <w:r w:rsidRPr="0053012A">
              <w:rPr>
                <w:color w:val="000000"/>
                <w:sz w:val="26"/>
                <w:szCs w:val="26"/>
              </w:rPr>
              <w:t>Xã Bản Máy, Xã Bằng Hành, Xã Hoàng Su Phì, Xã Hồng Sơn, Xã Khuôn Lùng, Xã Lao Chải, Xã Liên Hiệp, Xã Nấm Dẩn, Xã Nậm Dịch, Xã Nghĩa Thuận, Xã Pà Vầy Sủ, Xã Quản Bạ, Xã Tân Quang, Xã Tân Tiến, Xã Tân Trào, Xã Thàng Tín, Xã Thanh Thủy, Xã Thông Nguyên, Xã Tùng Vài, Xã Vị Xuyên, Xã Việt Lâm, Xã Vĩnh Tuy, Xã Minh Tân, Xã Thuận Hòa, Xã Cao Bồ và Xã Thượng Sơn</w:t>
            </w:r>
          </w:p>
        </w:tc>
        <w:tc>
          <w:tcPr>
            <w:tcW w:w="1429" w:type="dxa"/>
          </w:tcPr>
          <w:p w14:paraId="3850A1BF" w14:textId="6D1293E8" w:rsidR="00AA2EEE" w:rsidRPr="003D3E98" w:rsidRDefault="00AA2EEE" w:rsidP="00AA2EEE">
            <w:pPr>
              <w:spacing w:after="240"/>
              <w:jc w:val="center"/>
              <w:rPr>
                <w:b/>
                <w:color w:val="000000" w:themeColor="text1"/>
                <w:sz w:val="26"/>
                <w:szCs w:val="26"/>
              </w:rPr>
            </w:pPr>
            <w:r w:rsidRPr="00626B85">
              <w:rPr>
                <w:color w:val="000000"/>
                <w:sz w:val="26"/>
                <w:szCs w:val="26"/>
              </w:rPr>
              <w:t>Trung Bình</w:t>
            </w:r>
          </w:p>
        </w:tc>
      </w:tr>
      <w:tr w:rsidR="00AA2EEE" w14:paraId="05D5736E" w14:textId="77777777" w:rsidTr="00AA2EEE">
        <w:trPr>
          <w:tblHeader/>
          <w:jc w:val="center"/>
        </w:trPr>
        <w:tc>
          <w:tcPr>
            <w:tcW w:w="731" w:type="dxa"/>
            <w:vAlign w:val="center"/>
          </w:tcPr>
          <w:p w14:paraId="7338C71F" w14:textId="341BEFCB" w:rsidR="00AA2EEE" w:rsidRPr="00AA2EEE" w:rsidRDefault="00AA2EEE" w:rsidP="00AA2EEE">
            <w:pPr>
              <w:spacing w:after="240"/>
              <w:jc w:val="center"/>
              <w:rPr>
                <w:color w:val="000000" w:themeColor="text1"/>
                <w:sz w:val="26"/>
                <w:szCs w:val="26"/>
                <w:lang w:val="vi-VN"/>
              </w:rPr>
            </w:pPr>
            <w:r w:rsidRPr="00AA2EEE">
              <w:rPr>
                <w:color w:val="000000" w:themeColor="text1"/>
                <w:sz w:val="26"/>
                <w:szCs w:val="26"/>
                <w:lang w:val="vi-VN"/>
              </w:rPr>
              <w:t>5</w:t>
            </w:r>
          </w:p>
        </w:tc>
        <w:tc>
          <w:tcPr>
            <w:tcW w:w="1252" w:type="dxa"/>
            <w:vAlign w:val="center"/>
          </w:tcPr>
          <w:p w14:paraId="643BE5F9" w14:textId="2620BB33" w:rsidR="00AA2EEE" w:rsidRPr="003D3E98" w:rsidRDefault="00AA2EEE" w:rsidP="00AA2EEE">
            <w:pPr>
              <w:spacing w:after="240"/>
              <w:jc w:val="center"/>
              <w:rPr>
                <w:color w:val="000000"/>
                <w:sz w:val="26"/>
                <w:szCs w:val="26"/>
              </w:rPr>
            </w:pPr>
            <w:r w:rsidRPr="003D3E98">
              <w:rPr>
                <w:b/>
                <w:bCs/>
                <w:color w:val="000000"/>
                <w:sz w:val="26"/>
                <w:szCs w:val="26"/>
              </w:rPr>
              <w:t>Điện Biên</w:t>
            </w:r>
          </w:p>
        </w:tc>
        <w:tc>
          <w:tcPr>
            <w:tcW w:w="5933" w:type="dxa"/>
            <w:vAlign w:val="center"/>
          </w:tcPr>
          <w:p w14:paraId="68F26915" w14:textId="4E7AD62F" w:rsidR="00AA2EEE" w:rsidRPr="003D3E98" w:rsidRDefault="00AA2EEE" w:rsidP="002C378A">
            <w:pPr>
              <w:spacing w:after="240"/>
              <w:jc w:val="both"/>
              <w:rPr>
                <w:b/>
                <w:color w:val="000000" w:themeColor="text1"/>
                <w:sz w:val="26"/>
                <w:szCs w:val="26"/>
              </w:rPr>
            </w:pPr>
            <w:r w:rsidRPr="003D3E98">
              <w:rPr>
                <w:color w:val="000000"/>
                <w:sz w:val="26"/>
                <w:szCs w:val="26"/>
              </w:rPr>
              <w:t>Xã Chà Tở, Xã Mường Luân, Xã Mường Mùn, Xã Mường Nhà, Xã Mường Pồn, Xã Mường Tùng, Xã Nà Bủng, Xã Na Sang, Xã Na Son, Xã Nà Tấu, Xã Nậm Nèn, Xã Núa Ngam, Xã Pa Ham, Xã Phình Giàng, Xã Pu Nhi, Xã Pú Nhung, Xã Sam Mứn, Xã Sáng Nhè, Xã Sín Chải, Xã Sín Thầu, Xã Sính Phình, Xã Thanh An, Xã Thanh Nưa, Xã Thanh Yên, Xã Tìa Dình, Xã Tủa Chùa và Xã Tủa Thàng</w:t>
            </w:r>
          </w:p>
        </w:tc>
        <w:tc>
          <w:tcPr>
            <w:tcW w:w="1429" w:type="dxa"/>
            <w:vAlign w:val="center"/>
          </w:tcPr>
          <w:p w14:paraId="36B62C7C" w14:textId="11271881" w:rsidR="00AA2EEE" w:rsidRPr="003D3E98" w:rsidRDefault="00AA2EEE" w:rsidP="00AA2EEE">
            <w:pPr>
              <w:spacing w:after="240"/>
              <w:jc w:val="center"/>
              <w:rPr>
                <w:b/>
                <w:color w:val="000000" w:themeColor="text1"/>
                <w:sz w:val="26"/>
                <w:szCs w:val="26"/>
              </w:rPr>
            </w:pPr>
            <w:r w:rsidRPr="003D3E98">
              <w:rPr>
                <w:color w:val="000000"/>
                <w:sz w:val="26"/>
                <w:szCs w:val="26"/>
              </w:rPr>
              <w:t>Trung Bình</w:t>
            </w:r>
          </w:p>
        </w:tc>
      </w:tr>
    </w:tbl>
    <w:p w14:paraId="16DC3C0F" w14:textId="77777777" w:rsidR="007B4A2F" w:rsidRDefault="007B4A2F" w:rsidP="0093565B">
      <w:pPr>
        <w:pStyle w:val="ListParagraph"/>
        <w:spacing w:before="120" w:after="120" w:line="240" w:lineRule="auto"/>
        <w:ind w:left="0"/>
        <w:rPr>
          <w:noProof/>
          <w:color w:val="000000" w:themeColor="text1"/>
          <w:sz w:val="28"/>
          <w:szCs w:val="28"/>
        </w:rPr>
      </w:pPr>
    </w:p>
    <w:sectPr w:rsidR="007B4A2F" w:rsidSect="000A7E50">
      <w:footerReference w:type="even" r:id="rId8"/>
      <w:footerReference w:type="default" r:id="rId9"/>
      <w:pgSz w:w="11907" w:h="16840" w:code="9"/>
      <w:pgMar w:top="1560" w:right="1134" w:bottom="1418"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37454" w14:textId="77777777" w:rsidR="00BF2D75" w:rsidRDefault="00BF2D75">
      <w:r>
        <w:separator/>
      </w:r>
    </w:p>
  </w:endnote>
  <w:endnote w:type="continuationSeparator" w:id="0">
    <w:p w14:paraId="3A055F11" w14:textId="77777777" w:rsidR="00BF2D75" w:rsidRDefault="00BF2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altName w:val="Calibri"/>
    <w:panose1 w:val="020B7200000000000000"/>
    <w:charset w:val="00"/>
    <w:family w:val="swiss"/>
    <w:pitch w:val="variable"/>
    <w:sig w:usb0="00000007" w:usb1="00000000" w:usb2="00000000" w:usb3="00000000" w:csb0="00000013" w:csb1="00000000"/>
  </w:font>
  <w:font w:name=".VnTimeH">
    <w:altName w:val="Arial"/>
    <w:panose1 w:val="020B7200000000000000"/>
    <w:charset w:val="00"/>
    <w:family w:val="swiss"/>
    <w:pitch w:val="variable"/>
    <w:sig w:usb0="00000007" w:usb1="00000000" w:usb2="00000000" w:usb3="00000000" w:csb0="00000013"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7A1F0" w14:textId="77777777" w:rsidR="006200DB" w:rsidRDefault="00BC61AF">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543C4F13"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BC5D6" w14:textId="77777777" w:rsidR="006200DB" w:rsidRDefault="00BC61AF">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EC2466">
      <w:rPr>
        <w:rFonts w:ascii="Times New Roman" w:hAnsi="Times New Roman"/>
        <w:noProof/>
        <w:sz w:val="24"/>
        <w:szCs w:val="24"/>
      </w:rPr>
      <w:t>1</w:t>
    </w:r>
    <w:r>
      <w:rPr>
        <w:rFonts w:ascii="Times New Roman" w:hAnsi="Times New Roman"/>
        <w:noProof/>
        <w:sz w:val="24"/>
        <w:szCs w:val="24"/>
      </w:rPr>
      <w:fldChar w:fldCharType="end"/>
    </w:r>
  </w:p>
  <w:p w14:paraId="6A419C93" w14:textId="77777777" w:rsidR="006200DB" w:rsidRDefault="006200DB">
    <w:pPr>
      <w:pStyle w:val="Footer"/>
      <w:ind w:right="360"/>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60662" w14:textId="77777777" w:rsidR="00BF2D75" w:rsidRDefault="00BF2D75">
      <w:r>
        <w:separator/>
      </w:r>
    </w:p>
  </w:footnote>
  <w:footnote w:type="continuationSeparator" w:id="0">
    <w:p w14:paraId="15CAE8CA" w14:textId="77777777" w:rsidR="00BF2D75" w:rsidRDefault="00BF2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2613872">
    <w:abstractNumId w:val="4"/>
  </w:num>
  <w:num w:numId="2" w16cid:durableId="1742218717">
    <w:abstractNumId w:val="5"/>
  </w:num>
  <w:num w:numId="3" w16cid:durableId="196506641">
    <w:abstractNumId w:val="3"/>
  </w:num>
  <w:num w:numId="4" w16cid:durableId="1294292894">
    <w:abstractNumId w:val="8"/>
  </w:num>
  <w:num w:numId="5" w16cid:durableId="1669139345">
    <w:abstractNumId w:val="6"/>
  </w:num>
  <w:num w:numId="6" w16cid:durableId="272904558">
    <w:abstractNumId w:val="1"/>
  </w:num>
  <w:num w:numId="7" w16cid:durableId="1993941687">
    <w:abstractNumId w:val="7"/>
  </w:num>
  <w:num w:numId="8" w16cid:durableId="1045561641">
    <w:abstractNumId w:val="9"/>
  </w:num>
  <w:num w:numId="9" w16cid:durableId="106430514">
    <w:abstractNumId w:val="2"/>
  </w:num>
  <w:num w:numId="10" w16cid:durableId="1028603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1137"/>
    <w:rsid w:val="000167E5"/>
    <w:rsid w:val="000232EF"/>
    <w:rsid w:val="00023B8D"/>
    <w:rsid w:val="00025309"/>
    <w:rsid w:val="00026FEA"/>
    <w:rsid w:val="00027C92"/>
    <w:rsid w:val="00030012"/>
    <w:rsid w:val="000359B7"/>
    <w:rsid w:val="0004603E"/>
    <w:rsid w:val="00046EDC"/>
    <w:rsid w:val="000505DF"/>
    <w:rsid w:val="0005092C"/>
    <w:rsid w:val="00055D64"/>
    <w:rsid w:val="00057163"/>
    <w:rsid w:val="00057AF9"/>
    <w:rsid w:val="0006163C"/>
    <w:rsid w:val="00064E79"/>
    <w:rsid w:val="00065578"/>
    <w:rsid w:val="00071249"/>
    <w:rsid w:val="00072F91"/>
    <w:rsid w:val="00075E43"/>
    <w:rsid w:val="0007742D"/>
    <w:rsid w:val="00081533"/>
    <w:rsid w:val="00083996"/>
    <w:rsid w:val="000907FF"/>
    <w:rsid w:val="00093ED5"/>
    <w:rsid w:val="00096D36"/>
    <w:rsid w:val="000A113C"/>
    <w:rsid w:val="000A198B"/>
    <w:rsid w:val="000A1E06"/>
    <w:rsid w:val="000A4EAD"/>
    <w:rsid w:val="000A7E50"/>
    <w:rsid w:val="000B138E"/>
    <w:rsid w:val="000B1C39"/>
    <w:rsid w:val="000B4237"/>
    <w:rsid w:val="000B6570"/>
    <w:rsid w:val="000B7F23"/>
    <w:rsid w:val="000B7F25"/>
    <w:rsid w:val="000C40CD"/>
    <w:rsid w:val="000C4E9B"/>
    <w:rsid w:val="000C7EC0"/>
    <w:rsid w:val="000D19F3"/>
    <w:rsid w:val="000E2528"/>
    <w:rsid w:val="000E2C12"/>
    <w:rsid w:val="0010101E"/>
    <w:rsid w:val="0010145A"/>
    <w:rsid w:val="00102E22"/>
    <w:rsid w:val="001038EB"/>
    <w:rsid w:val="00110FE9"/>
    <w:rsid w:val="00112C57"/>
    <w:rsid w:val="00113E43"/>
    <w:rsid w:val="0011433F"/>
    <w:rsid w:val="0011786F"/>
    <w:rsid w:val="001218C8"/>
    <w:rsid w:val="00124801"/>
    <w:rsid w:val="0012640F"/>
    <w:rsid w:val="0013571A"/>
    <w:rsid w:val="001367C6"/>
    <w:rsid w:val="00140523"/>
    <w:rsid w:val="00143B7F"/>
    <w:rsid w:val="001469BB"/>
    <w:rsid w:val="00154663"/>
    <w:rsid w:val="00156F59"/>
    <w:rsid w:val="00160047"/>
    <w:rsid w:val="00160482"/>
    <w:rsid w:val="001608FB"/>
    <w:rsid w:val="00160D8A"/>
    <w:rsid w:val="00163469"/>
    <w:rsid w:val="00166067"/>
    <w:rsid w:val="00173725"/>
    <w:rsid w:val="001740DD"/>
    <w:rsid w:val="00175C82"/>
    <w:rsid w:val="00180604"/>
    <w:rsid w:val="001822D5"/>
    <w:rsid w:val="001858E6"/>
    <w:rsid w:val="00185F97"/>
    <w:rsid w:val="0019305D"/>
    <w:rsid w:val="001B147B"/>
    <w:rsid w:val="001B58AF"/>
    <w:rsid w:val="001B66D6"/>
    <w:rsid w:val="001B6855"/>
    <w:rsid w:val="001B68EF"/>
    <w:rsid w:val="001C2938"/>
    <w:rsid w:val="001C3991"/>
    <w:rsid w:val="001C6957"/>
    <w:rsid w:val="001D0159"/>
    <w:rsid w:val="002002D3"/>
    <w:rsid w:val="00204116"/>
    <w:rsid w:val="00212B2C"/>
    <w:rsid w:val="00214811"/>
    <w:rsid w:val="00215731"/>
    <w:rsid w:val="00216F10"/>
    <w:rsid w:val="002172C8"/>
    <w:rsid w:val="00221EBD"/>
    <w:rsid w:val="0022232C"/>
    <w:rsid w:val="00232274"/>
    <w:rsid w:val="002416C7"/>
    <w:rsid w:val="00242F79"/>
    <w:rsid w:val="00243256"/>
    <w:rsid w:val="00247048"/>
    <w:rsid w:val="00250E24"/>
    <w:rsid w:val="002529B2"/>
    <w:rsid w:val="00252E58"/>
    <w:rsid w:val="0025674A"/>
    <w:rsid w:val="002618B6"/>
    <w:rsid w:val="00263C67"/>
    <w:rsid w:val="00265126"/>
    <w:rsid w:val="00266CC4"/>
    <w:rsid w:val="00266F1F"/>
    <w:rsid w:val="00271ECE"/>
    <w:rsid w:val="00272F20"/>
    <w:rsid w:val="002758E3"/>
    <w:rsid w:val="002763C0"/>
    <w:rsid w:val="00277D5E"/>
    <w:rsid w:val="0028461E"/>
    <w:rsid w:val="002850CE"/>
    <w:rsid w:val="00285221"/>
    <w:rsid w:val="0028771F"/>
    <w:rsid w:val="00287B1D"/>
    <w:rsid w:val="00294D82"/>
    <w:rsid w:val="002954D5"/>
    <w:rsid w:val="00295786"/>
    <w:rsid w:val="00297C12"/>
    <w:rsid w:val="002A5A9E"/>
    <w:rsid w:val="002A6D22"/>
    <w:rsid w:val="002A6D51"/>
    <w:rsid w:val="002B7984"/>
    <w:rsid w:val="002C0A37"/>
    <w:rsid w:val="002C309A"/>
    <w:rsid w:val="002C378A"/>
    <w:rsid w:val="002C382A"/>
    <w:rsid w:val="002C3B0C"/>
    <w:rsid w:val="002C7B87"/>
    <w:rsid w:val="002D02CE"/>
    <w:rsid w:val="002D2550"/>
    <w:rsid w:val="002D4257"/>
    <w:rsid w:val="002D7631"/>
    <w:rsid w:val="002E519A"/>
    <w:rsid w:val="002E604C"/>
    <w:rsid w:val="002F06AE"/>
    <w:rsid w:val="002F0AF6"/>
    <w:rsid w:val="002F19C6"/>
    <w:rsid w:val="002F2981"/>
    <w:rsid w:val="002F2E72"/>
    <w:rsid w:val="002F43F1"/>
    <w:rsid w:val="002F478A"/>
    <w:rsid w:val="002F725C"/>
    <w:rsid w:val="003007A4"/>
    <w:rsid w:val="00310353"/>
    <w:rsid w:val="00311741"/>
    <w:rsid w:val="003208DC"/>
    <w:rsid w:val="003268DD"/>
    <w:rsid w:val="00333E8C"/>
    <w:rsid w:val="0033550F"/>
    <w:rsid w:val="0034404C"/>
    <w:rsid w:val="00360020"/>
    <w:rsid w:val="00365F53"/>
    <w:rsid w:val="00372D0E"/>
    <w:rsid w:val="0037374F"/>
    <w:rsid w:val="003804F7"/>
    <w:rsid w:val="00381D5D"/>
    <w:rsid w:val="0038689E"/>
    <w:rsid w:val="00386EBA"/>
    <w:rsid w:val="003B14A9"/>
    <w:rsid w:val="003B5F3B"/>
    <w:rsid w:val="003B6B39"/>
    <w:rsid w:val="003B72EF"/>
    <w:rsid w:val="003C5889"/>
    <w:rsid w:val="003C5A61"/>
    <w:rsid w:val="003D3E98"/>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1CEE"/>
    <w:rsid w:val="00425655"/>
    <w:rsid w:val="0042675A"/>
    <w:rsid w:val="00430019"/>
    <w:rsid w:val="00430FC4"/>
    <w:rsid w:val="00431EC3"/>
    <w:rsid w:val="0043353E"/>
    <w:rsid w:val="00433EE7"/>
    <w:rsid w:val="00435F46"/>
    <w:rsid w:val="00440562"/>
    <w:rsid w:val="004443C1"/>
    <w:rsid w:val="00444B41"/>
    <w:rsid w:val="004456EE"/>
    <w:rsid w:val="0045248D"/>
    <w:rsid w:val="0045290B"/>
    <w:rsid w:val="00456101"/>
    <w:rsid w:val="00457CD3"/>
    <w:rsid w:val="0046124D"/>
    <w:rsid w:val="0046559E"/>
    <w:rsid w:val="0046632B"/>
    <w:rsid w:val="00471C47"/>
    <w:rsid w:val="00477F65"/>
    <w:rsid w:val="00482AC6"/>
    <w:rsid w:val="004848F0"/>
    <w:rsid w:val="00485A1A"/>
    <w:rsid w:val="00492B7D"/>
    <w:rsid w:val="00493156"/>
    <w:rsid w:val="004938B8"/>
    <w:rsid w:val="00496E08"/>
    <w:rsid w:val="004A2103"/>
    <w:rsid w:val="004A3C76"/>
    <w:rsid w:val="004A4DD4"/>
    <w:rsid w:val="004B012A"/>
    <w:rsid w:val="004B2032"/>
    <w:rsid w:val="004B272B"/>
    <w:rsid w:val="004B3271"/>
    <w:rsid w:val="004B7A37"/>
    <w:rsid w:val="004C03AC"/>
    <w:rsid w:val="004C0647"/>
    <w:rsid w:val="004C2F5E"/>
    <w:rsid w:val="004C2FD6"/>
    <w:rsid w:val="004C6D01"/>
    <w:rsid w:val="004D0BB3"/>
    <w:rsid w:val="004D13A9"/>
    <w:rsid w:val="004D192A"/>
    <w:rsid w:val="004D2DD7"/>
    <w:rsid w:val="004D4C56"/>
    <w:rsid w:val="004D6586"/>
    <w:rsid w:val="004D7D66"/>
    <w:rsid w:val="004E2849"/>
    <w:rsid w:val="004E71A8"/>
    <w:rsid w:val="004F1090"/>
    <w:rsid w:val="004F1A3A"/>
    <w:rsid w:val="004F5ED0"/>
    <w:rsid w:val="004F70AE"/>
    <w:rsid w:val="0050103C"/>
    <w:rsid w:val="005023F6"/>
    <w:rsid w:val="0050290C"/>
    <w:rsid w:val="00505342"/>
    <w:rsid w:val="005056D2"/>
    <w:rsid w:val="005064C9"/>
    <w:rsid w:val="00511846"/>
    <w:rsid w:val="00512255"/>
    <w:rsid w:val="00524B99"/>
    <w:rsid w:val="00526403"/>
    <w:rsid w:val="0053012A"/>
    <w:rsid w:val="00531744"/>
    <w:rsid w:val="005334F6"/>
    <w:rsid w:val="00536974"/>
    <w:rsid w:val="00536C8F"/>
    <w:rsid w:val="0054030B"/>
    <w:rsid w:val="0054332A"/>
    <w:rsid w:val="00554E9F"/>
    <w:rsid w:val="00555EB3"/>
    <w:rsid w:val="00557B5A"/>
    <w:rsid w:val="0056033C"/>
    <w:rsid w:val="00560D44"/>
    <w:rsid w:val="005651F6"/>
    <w:rsid w:val="005743CF"/>
    <w:rsid w:val="00574752"/>
    <w:rsid w:val="0057542A"/>
    <w:rsid w:val="0057609E"/>
    <w:rsid w:val="00583CCB"/>
    <w:rsid w:val="00584531"/>
    <w:rsid w:val="00587B4C"/>
    <w:rsid w:val="00591482"/>
    <w:rsid w:val="005919F4"/>
    <w:rsid w:val="00593B65"/>
    <w:rsid w:val="005A4431"/>
    <w:rsid w:val="005B3E62"/>
    <w:rsid w:val="005B5610"/>
    <w:rsid w:val="005B5ABF"/>
    <w:rsid w:val="005B5CB3"/>
    <w:rsid w:val="005C0318"/>
    <w:rsid w:val="005D34BA"/>
    <w:rsid w:val="005D3F0B"/>
    <w:rsid w:val="005E21A7"/>
    <w:rsid w:val="005E2D62"/>
    <w:rsid w:val="005E6E65"/>
    <w:rsid w:val="005F07B2"/>
    <w:rsid w:val="005F344F"/>
    <w:rsid w:val="005F45C9"/>
    <w:rsid w:val="005F5B58"/>
    <w:rsid w:val="005F7077"/>
    <w:rsid w:val="00610A9D"/>
    <w:rsid w:val="00611177"/>
    <w:rsid w:val="00614F68"/>
    <w:rsid w:val="006200DB"/>
    <w:rsid w:val="00622CE7"/>
    <w:rsid w:val="0062799C"/>
    <w:rsid w:val="0063382F"/>
    <w:rsid w:val="006351CA"/>
    <w:rsid w:val="00640AF9"/>
    <w:rsid w:val="00640F7F"/>
    <w:rsid w:val="00642D70"/>
    <w:rsid w:val="00642DF7"/>
    <w:rsid w:val="006510C7"/>
    <w:rsid w:val="006522BA"/>
    <w:rsid w:val="00652362"/>
    <w:rsid w:val="00654C3F"/>
    <w:rsid w:val="00657AAE"/>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A61CB"/>
    <w:rsid w:val="006A711C"/>
    <w:rsid w:val="006B3FAF"/>
    <w:rsid w:val="006B598F"/>
    <w:rsid w:val="006B7BC5"/>
    <w:rsid w:val="006C6FAF"/>
    <w:rsid w:val="006D11D1"/>
    <w:rsid w:val="006D38F3"/>
    <w:rsid w:val="006D6E73"/>
    <w:rsid w:val="006D71D8"/>
    <w:rsid w:val="006D7A3D"/>
    <w:rsid w:val="006E0AD2"/>
    <w:rsid w:val="006E625A"/>
    <w:rsid w:val="006E6E3B"/>
    <w:rsid w:val="006F2909"/>
    <w:rsid w:val="006F29DE"/>
    <w:rsid w:val="006F3594"/>
    <w:rsid w:val="006F3673"/>
    <w:rsid w:val="006F685F"/>
    <w:rsid w:val="006F7A06"/>
    <w:rsid w:val="006F7CE3"/>
    <w:rsid w:val="007061DF"/>
    <w:rsid w:val="0070782A"/>
    <w:rsid w:val="00710B42"/>
    <w:rsid w:val="00712996"/>
    <w:rsid w:val="00713432"/>
    <w:rsid w:val="00714F19"/>
    <w:rsid w:val="00716156"/>
    <w:rsid w:val="0071670B"/>
    <w:rsid w:val="00720A25"/>
    <w:rsid w:val="0072115F"/>
    <w:rsid w:val="007238B8"/>
    <w:rsid w:val="00727C9D"/>
    <w:rsid w:val="007303DD"/>
    <w:rsid w:val="007323D2"/>
    <w:rsid w:val="007326C8"/>
    <w:rsid w:val="007413C7"/>
    <w:rsid w:val="00741D54"/>
    <w:rsid w:val="00742699"/>
    <w:rsid w:val="0074322F"/>
    <w:rsid w:val="00752B6E"/>
    <w:rsid w:val="0075501E"/>
    <w:rsid w:val="007560EE"/>
    <w:rsid w:val="0076072F"/>
    <w:rsid w:val="00770261"/>
    <w:rsid w:val="00774542"/>
    <w:rsid w:val="007841B2"/>
    <w:rsid w:val="00786BD3"/>
    <w:rsid w:val="00787D38"/>
    <w:rsid w:val="00787EB7"/>
    <w:rsid w:val="00790BD3"/>
    <w:rsid w:val="00791918"/>
    <w:rsid w:val="007930B3"/>
    <w:rsid w:val="00795141"/>
    <w:rsid w:val="007A0821"/>
    <w:rsid w:val="007B19CA"/>
    <w:rsid w:val="007B3C27"/>
    <w:rsid w:val="007B4A2F"/>
    <w:rsid w:val="007B4D3D"/>
    <w:rsid w:val="007B76AB"/>
    <w:rsid w:val="007C0BF8"/>
    <w:rsid w:val="007C202C"/>
    <w:rsid w:val="007C3187"/>
    <w:rsid w:val="007C7C1D"/>
    <w:rsid w:val="007D36AE"/>
    <w:rsid w:val="007D5F0E"/>
    <w:rsid w:val="007D6F75"/>
    <w:rsid w:val="007E2630"/>
    <w:rsid w:val="007E29E9"/>
    <w:rsid w:val="007E4905"/>
    <w:rsid w:val="007E567A"/>
    <w:rsid w:val="007F0910"/>
    <w:rsid w:val="007F4BE5"/>
    <w:rsid w:val="007F4D79"/>
    <w:rsid w:val="007F74C6"/>
    <w:rsid w:val="007F7A90"/>
    <w:rsid w:val="00801D33"/>
    <w:rsid w:val="008027C3"/>
    <w:rsid w:val="0080314B"/>
    <w:rsid w:val="00803CE1"/>
    <w:rsid w:val="00805890"/>
    <w:rsid w:val="00805EEF"/>
    <w:rsid w:val="00811127"/>
    <w:rsid w:val="00812A59"/>
    <w:rsid w:val="00816A37"/>
    <w:rsid w:val="00822456"/>
    <w:rsid w:val="00823DDD"/>
    <w:rsid w:val="008249BC"/>
    <w:rsid w:val="008264A6"/>
    <w:rsid w:val="00827882"/>
    <w:rsid w:val="00833D05"/>
    <w:rsid w:val="00837128"/>
    <w:rsid w:val="008373FC"/>
    <w:rsid w:val="00837501"/>
    <w:rsid w:val="0084074B"/>
    <w:rsid w:val="00843A88"/>
    <w:rsid w:val="00844603"/>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A0BBF"/>
    <w:rsid w:val="008A5F9F"/>
    <w:rsid w:val="008A773B"/>
    <w:rsid w:val="008A7C76"/>
    <w:rsid w:val="008B1F2B"/>
    <w:rsid w:val="008B4314"/>
    <w:rsid w:val="008B51CD"/>
    <w:rsid w:val="008B795F"/>
    <w:rsid w:val="008C0A17"/>
    <w:rsid w:val="008C3BB8"/>
    <w:rsid w:val="008C6180"/>
    <w:rsid w:val="008C6C61"/>
    <w:rsid w:val="008D0E54"/>
    <w:rsid w:val="008D1C34"/>
    <w:rsid w:val="008D7053"/>
    <w:rsid w:val="008E2E2A"/>
    <w:rsid w:val="008E3D95"/>
    <w:rsid w:val="008E60D0"/>
    <w:rsid w:val="008E64EF"/>
    <w:rsid w:val="008F41EF"/>
    <w:rsid w:val="008F6AE8"/>
    <w:rsid w:val="009004DE"/>
    <w:rsid w:val="00900863"/>
    <w:rsid w:val="00901D2D"/>
    <w:rsid w:val="00903431"/>
    <w:rsid w:val="00907183"/>
    <w:rsid w:val="00913F99"/>
    <w:rsid w:val="00915402"/>
    <w:rsid w:val="00924E79"/>
    <w:rsid w:val="0093565B"/>
    <w:rsid w:val="0093673B"/>
    <w:rsid w:val="00936FD8"/>
    <w:rsid w:val="009460A5"/>
    <w:rsid w:val="00950AA3"/>
    <w:rsid w:val="0095102A"/>
    <w:rsid w:val="0095181C"/>
    <w:rsid w:val="00954180"/>
    <w:rsid w:val="00954E42"/>
    <w:rsid w:val="009621CB"/>
    <w:rsid w:val="00962B74"/>
    <w:rsid w:val="00963A35"/>
    <w:rsid w:val="00970E1B"/>
    <w:rsid w:val="00972C37"/>
    <w:rsid w:val="00974DDE"/>
    <w:rsid w:val="00975698"/>
    <w:rsid w:val="00977F2D"/>
    <w:rsid w:val="00982714"/>
    <w:rsid w:val="009847A0"/>
    <w:rsid w:val="00985DA0"/>
    <w:rsid w:val="0098718E"/>
    <w:rsid w:val="0098742E"/>
    <w:rsid w:val="00993F95"/>
    <w:rsid w:val="009956E9"/>
    <w:rsid w:val="009A78CA"/>
    <w:rsid w:val="009B19B7"/>
    <w:rsid w:val="009B6016"/>
    <w:rsid w:val="009C1003"/>
    <w:rsid w:val="009C10D8"/>
    <w:rsid w:val="009C485B"/>
    <w:rsid w:val="009C69B5"/>
    <w:rsid w:val="009C7621"/>
    <w:rsid w:val="009C7DA5"/>
    <w:rsid w:val="009D27B6"/>
    <w:rsid w:val="009D3709"/>
    <w:rsid w:val="009D656E"/>
    <w:rsid w:val="009E5281"/>
    <w:rsid w:val="009E56FE"/>
    <w:rsid w:val="009E7AB1"/>
    <w:rsid w:val="009F191A"/>
    <w:rsid w:val="009F2914"/>
    <w:rsid w:val="009F3D0D"/>
    <w:rsid w:val="009F597C"/>
    <w:rsid w:val="009F7BCF"/>
    <w:rsid w:val="00A00829"/>
    <w:rsid w:val="00A1134E"/>
    <w:rsid w:val="00A13235"/>
    <w:rsid w:val="00A16F35"/>
    <w:rsid w:val="00A17B34"/>
    <w:rsid w:val="00A20D96"/>
    <w:rsid w:val="00A25308"/>
    <w:rsid w:val="00A2562F"/>
    <w:rsid w:val="00A25A6F"/>
    <w:rsid w:val="00A31A54"/>
    <w:rsid w:val="00A34210"/>
    <w:rsid w:val="00A37629"/>
    <w:rsid w:val="00A43B7F"/>
    <w:rsid w:val="00A46D8B"/>
    <w:rsid w:val="00A55E9A"/>
    <w:rsid w:val="00A67EC0"/>
    <w:rsid w:val="00A70DB3"/>
    <w:rsid w:val="00A70F95"/>
    <w:rsid w:val="00A72554"/>
    <w:rsid w:val="00A7512E"/>
    <w:rsid w:val="00A757BE"/>
    <w:rsid w:val="00A7711E"/>
    <w:rsid w:val="00A84178"/>
    <w:rsid w:val="00A84815"/>
    <w:rsid w:val="00A91AF5"/>
    <w:rsid w:val="00A92C10"/>
    <w:rsid w:val="00A941FE"/>
    <w:rsid w:val="00A96BE7"/>
    <w:rsid w:val="00AA268C"/>
    <w:rsid w:val="00AA2EEE"/>
    <w:rsid w:val="00AA32B2"/>
    <w:rsid w:val="00AB7440"/>
    <w:rsid w:val="00AC0B1C"/>
    <w:rsid w:val="00AC3BDB"/>
    <w:rsid w:val="00AC65B5"/>
    <w:rsid w:val="00AC729F"/>
    <w:rsid w:val="00AD1DC9"/>
    <w:rsid w:val="00AD2F3D"/>
    <w:rsid w:val="00AD344E"/>
    <w:rsid w:val="00AD46B0"/>
    <w:rsid w:val="00AD489A"/>
    <w:rsid w:val="00AD4E42"/>
    <w:rsid w:val="00AD798F"/>
    <w:rsid w:val="00AE1233"/>
    <w:rsid w:val="00AE5D78"/>
    <w:rsid w:val="00AE6C3F"/>
    <w:rsid w:val="00AE7448"/>
    <w:rsid w:val="00AF18B9"/>
    <w:rsid w:val="00AF3A35"/>
    <w:rsid w:val="00AF5278"/>
    <w:rsid w:val="00AF6E61"/>
    <w:rsid w:val="00B0015D"/>
    <w:rsid w:val="00B01570"/>
    <w:rsid w:val="00B06670"/>
    <w:rsid w:val="00B074A7"/>
    <w:rsid w:val="00B13570"/>
    <w:rsid w:val="00B1705C"/>
    <w:rsid w:val="00B21623"/>
    <w:rsid w:val="00B2425B"/>
    <w:rsid w:val="00B25834"/>
    <w:rsid w:val="00B25C1E"/>
    <w:rsid w:val="00B26D79"/>
    <w:rsid w:val="00B33B0B"/>
    <w:rsid w:val="00B35D95"/>
    <w:rsid w:val="00B50320"/>
    <w:rsid w:val="00B54DA9"/>
    <w:rsid w:val="00B60BC0"/>
    <w:rsid w:val="00B63398"/>
    <w:rsid w:val="00B7221B"/>
    <w:rsid w:val="00B73AF6"/>
    <w:rsid w:val="00B82BFD"/>
    <w:rsid w:val="00B82D94"/>
    <w:rsid w:val="00B87544"/>
    <w:rsid w:val="00B90C5F"/>
    <w:rsid w:val="00B90C84"/>
    <w:rsid w:val="00B919FC"/>
    <w:rsid w:val="00B92753"/>
    <w:rsid w:val="00B97856"/>
    <w:rsid w:val="00BA7CBD"/>
    <w:rsid w:val="00BB065D"/>
    <w:rsid w:val="00BB3A23"/>
    <w:rsid w:val="00BB5ED1"/>
    <w:rsid w:val="00BB7384"/>
    <w:rsid w:val="00BC1425"/>
    <w:rsid w:val="00BC1FD3"/>
    <w:rsid w:val="00BC4FD9"/>
    <w:rsid w:val="00BC59D7"/>
    <w:rsid w:val="00BC61AF"/>
    <w:rsid w:val="00BD2107"/>
    <w:rsid w:val="00BD2557"/>
    <w:rsid w:val="00BD2F6C"/>
    <w:rsid w:val="00BD3D76"/>
    <w:rsid w:val="00BD51CE"/>
    <w:rsid w:val="00BD69A1"/>
    <w:rsid w:val="00BE2954"/>
    <w:rsid w:val="00BE72B9"/>
    <w:rsid w:val="00BF2D75"/>
    <w:rsid w:val="00BF5313"/>
    <w:rsid w:val="00BF7BAB"/>
    <w:rsid w:val="00C002E5"/>
    <w:rsid w:val="00C0333F"/>
    <w:rsid w:val="00C04EA4"/>
    <w:rsid w:val="00C10B52"/>
    <w:rsid w:val="00C146D2"/>
    <w:rsid w:val="00C1506C"/>
    <w:rsid w:val="00C157B9"/>
    <w:rsid w:val="00C265BD"/>
    <w:rsid w:val="00C31CC8"/>
    <w:rsid w:val="00C40634"/>
    <w:rsid w:val="00C432A1"/>
    <w:rsid w:val="00C4335B"/>
    <w:rsid w:val="00C44A33"/>
    <w:rsid w:val="00C46376"/>
    <w:rsid w:val="00C46A9D"/>
    <w:rsid w:val="00C50FC0"/>
    <w:rsid w:val="00C5321B"/>
    <w:rsid w:val="00C54849"/>
    <w:rsid w:val="00C549AD"/>
    <w:rsid w:val="00C64313"/>
    <w:rsid w:val="00C70398"/>
    <w:rsid w:val="00C734BF"/>
    <w:rsid w:val="00C74580"/>
    <w:rsid w:val="00C75D11"/>
    <w:rsid w:val="00C8183F"/>
    <w:rsid w:val="00C82B26"/>
    <w:rsid w:val="00C84111"/>
    <w:rsid w:val="00C845DB"/>
    <w:rsid w:val="00C95CAC"/>
    <w:rsid w:val="00CA03B0"/>
    <w:rsid w:val="00CA5039"/>
    <w:rsid w:val="00CB3F53"/>
    <w:rsid w:val="00CB736A"/>
    <w:rsid w:val="00CC22EA"/>
    <w:rsid w:val="00CC4C84"/>
    <w:rsid w:val="00CC5E48"/>
    <w:rsid w:val="00CD21CA"/>
    <w:rsid w:val="00CE00E8"/>
    <w:rsid w:val="00CE3E6C"/>
    <w:rsid w:val="00CF0C1E"/>
    <w:rsid w:val="00CF2B18"/>
    <w:rsid w:val="00CF378E"/>
    <w:rsid w:val="00CF6F8C"/>
    <w:rsid w:val="00D06AC4"/>
    <w:rsid w:val="00D10374"/>
    <w:rsid w:val="00D20968"/>
    <w:rsid w:val="00D21B2C"/>
    <w:rsid w:val="00D31E43"/>
    <w:rsid w:val="00D329EE"/>
    <w:rsid w:val="00D35E64"/>
    <w:rsid w:val="00D50C0D"/>
    <w:rsid w:val="00D52301"/>
    <w:rsid w:val="00D613AE"/>
    <w:rsid w:val="00D651C1"/>
    <w:rsid w:val="00D67816"/>
    <w:rsid w:val="00D72D59"/>
    <w:rsid w:val="00D776EF"/>
    <w:rsid w:val="00D77A08"/>
    <w:rsid w:val="00D801ED"/>
    <w:rsid w:val="00DA363F"/>
    <w:rsid w:val="00DA472F"/>
    <w:rsid w:val="00DB2A02"/>
    <w:rsid w:val="00DB3902"/>
    <w:rsid w:val="00DB40C8"/>
    <w:rsid w:val="00DB75F0"/>
    <w:rsid w:val="00DC171B"/>
    <w:rsid w:val="00DC3053"/>
    <w:rsid w:val="00DC476D"/>
    <w:rsid w:val="00DD19ED"/>
    <w:rsid w:val="00DD297B"/>
    <w:rsid w:val="00DD2A8E"/>
    <w:rsid w:val="00DD3025"/>
    <w:rsid w:val="00DD6E9D"/>
    <w:rsid w:val="00DE1AD6"/>
    <w:rsid w:val="00DF0651"/>
    <w:rsid w:val="00DF2BD4"/>
    <w:rsid w:val="00DF4930"/>
    <w:rsid w:val="00E00721"/>
    <w:rsid w:val="00E01D3D"/>
    <w:rsid w:val="00E04240"/>
    <w:rsid w:val="00E0680B"/>
    <w:rsid w:val="00E10041"/>
    <w:rsid w:val="00E10559"/>
    <w:rsid w:val="00E1740E"/>
    <w:rsid w:val="00E20516"/>
    <w:rsid w:val="00E20F8B"/>
    <w:rsid w:val="00E23877"/>
    <w:rsid w:val="00E25840"/>
    <w:rsid w:val="00E25C1E"/>
    <w:rsid w:val="00E26649"/>
    <w:rsid w:val="00E26E09"/>
    <w:rsid w:val="00E2707A"/>
    <w:rsid w:val="00E33343"/>
    <w:rsid w:val="00E3404F"/>
    <w:rsid w:val="00E367A8"/>
    <w:rsid w:val="00E478C5"/>
    <w:rsid w:val="00E510AF"/>
    <w:rsid w:val="00E51970"/>
    <w:rsid w:val="00E558DA"/>
    <w:rsid w:val="00E55E70"/>
    <w:rsid w:val="00E56C00"/>
    <w:rsid w:val="00E64794"/>
    <w:rsid w:val="00E65D33"/>
    <w:rsid w:val="00E70E8B"/>
    <w:rsid w:val="00E71FB0"/>
    <w:rsid w:val="00E73C43"/>
    <w:rsid w:val="00E73F4A"/>
    <w:rsid w:val="00E77872"/>
    <w:rsid w:val="00E80B07"/>
    <w:rsid w:val="00E81A12"/>
    <w:rsid w:val="00E8263D"/>
    <w:rsid w:val="00E8367E"/>
    <w:rsid w:val="00E85C55"/>
    <w:rsid w:val="00E86089"/>
    <w:rsid w:val="00E86F74"/>
    <w:rsid w:val="00E92B85"/>
    <w:rsid w:val="00EA2DB8"/>
    <w:rsid w:val="00EB1FF2"/>
    <w:rsid w:val="00EB2F29"/>
    <w:rsid w:val="00EB33B4"/>
    <w:rsid w:val="00EB5F42"/>
    <w:rsid w:val="00EC03E1"/>
    <w:rsid w:val="00EC1028"/>
    <w:rsid w:val="00EC1C34"/>
    <w:rsid w:val="00EC2466"/>
    <w:rsid w:val="00EC409E"/>
    <w:rsid w:val="00EC41B1"/>
    <w:rsid w:val="00EC6F25"/>
    <w:rsid w:val="00ED0D25"/>
    <w:rsid w:val="00ED197F"/>
    <w:rsid w:val="00ED7B94"/>
    <w:rsid w:val="00EE0C69"/>
    <w:rsid w:val="00EE1A06"/>
    <w:rsid w:val="00EE499D"/>
    <w:rsid w:val="00EF2E74"/>
    <w:rsid w:val="00EF3682"/>
    <w:rsid w:val="00EF535E"/>
    <w:rsid w:val="00F014B2"/>
    <w:rsid w:val="00F02110"/>
    <w:rsid w:val="00F043CD"/>
    <w:rsid w:val="00F13930"/>
    <w:rsid w:val="00F14319"/>
    <w:rsid w:val="00F1557B"/>
    <w:rsid w:val="00F15B80"/>
    <w:rsid w:val="00F1672B"/>
    <w:rsid w:val="00F173AD"/>
    <w:rsid w:val="00F21D91"/>
    <w:rsid w:val="00F22793"/>
    <w:rsid w:val="00F236ED"/>
    <w:rsid w:val="00F24152"/>
    <w:rsid w:val="00F24602"/>
    <w:rsid w:val="00F30CB2"/>
    <w:rsid w:val="00F329E6"/>
    <w:rsid w:val="00F3364E"/>
    <w:rsid w:val="00F42827"/>
    <w:rsid w:val="00F42FE4"/>
    <w:rsid w:val="00F43725"/>
    <w:rsid w:val="00F437E2"/>
    <w:rsid w:val="00F44AB8"/>
    <w:rsid w:val="00F45DE5"/>
    <w:rsid w:val="00F500DC"/>
    <w:rsid w:val="00F5362A"/>
    <w:rsid w:val="00F6194A"/>
    <w:rsid w:val="00F65583"/>
    <w:rsid w:val="00F6773C"/>
    <w:rsid w:val="00F701AC"/>
    <w:rsid w:val="00F70E4F"/>
    <w:rsid w:val="00F74F5D"/>
    <w:rsid w:val="00F81400"/>
    <w:rsid w:val="00F81AA5"/>
    <w:rsid w:val="00F82F2C"/>
    <w:rsid w:val="00F830F4"/>
    <w:rsid w:val="00F87513"/>
    <w:rsid w:val="00F879DB"/>
    <w:rsid w:val="00F92FF6"/>
    <w:rsid w:val="00F94377"/>
    <w:rsid w:val="00FA00BC"/>
    <w:rsid w:val="00FB2556"/>
    <w:rsid w:val="00FB51D0"/>
    <w:rsid w:val="00FB5EA7"/>
    <w:rsid w:val="00FC492E"/>
    <w:rsid w:val="00FD1AE7"/>
    <w:rsid w:val="00FD26B6"/>
    <w:rsid w:val="00FD7E44"/>
    <w:rsid w:val="00FE2AAE"/>
    <w:rsid w:val="00FE3738"/>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5231E8"/>
  <w15:docId w15:val="{62911A53-2BC9-4080-8990-11ADAB40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1D3B4-D85E-45C4-ABFE-B60F0C953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05</Words>
  <Characters>2879</Characters>
  <Application>Microsoft Office Word</Application>
  <DocSecurity>0</DocSecurity>
  <Lines>23</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HongNhung</cp:lastModifiedBy>
  <cp:revision>6</cp:revision>
  <cp:lastPrinted>2025-10-29T00:55:00Z</cp:lastPrinted>
  <dcterms:created xsi:type="dcterms:W3CDTF">2026-07-06T06:48:00Z</dcterms:created>
  <dcterms:modified xsi:type="dcterms:W3CDTF">2026-07-0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61cce3-1613-4392-8e28-79c6731cb295</vt:lpwstr>
  </property>
</Properties>
</file>